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84D28D" w14:textId="77777777" w:rsidR="00A17C40" w:rsidRPr="00F70A25" w:rsidRDefault="00223DBB" w:rsidP="00F70A25">
      <w:r>
        <w:t xml:space="preserve">hafsaakter235503@gmail.com  </w:t>
      </w:r>
      <w:r>
        <w:tab/>
      </w:r>
      <w:r>
        <w:tab/>
      </w:r>
      <w:r w:rsidR="00F70A25" w:rsidRPr="00F70A25">
        <w:t>12012033</w:t>
      </w:r>
    </w:p>
    <w:p w14:paraId="578E5878" w14:textId="77777777" w:rsidR="00F70A25" w:rsidRDefault="00C837E4" w:rsidP="00F70A25">
      <w:pP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</w:pPr>
      <w:hyperlink r:id="rId4" w:history="1">
        <w:r w:rsidR="00667857" w:rsidRPr="004F202A">
          <w:rPr>
            <w:rStyle w:val="Hyperlink"/>
            <w:rFonts w:ascii="Arial" w:hAnsi="Arial" w:cs="Arial"/>
            <w:spacing w:val="3"/>
            <w:sz w:val="21"/>
            <w:szCs w:val="21"/>
            <w:shd w:val="clear" w:color="auto" w:fill="FFFFFF"/>
          </w:rPr>
          <w:t>kaowserhossen76@gmail.com</w:t>
        </w:r>
      </w:hyperlink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  <w:t>12012010</w:t>
      </w:r>
    </w:p>
    <w:p w14:paraId="0AE4D275" w14:textId="77777777" w:rsidR="00667857" w:rsidRDefault="00C837E4" w:rsidP="00F70A25">
      <w:pP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</w:pPr>
      <w:hyperlink r:id="rId5" w:history="1">
        <w:r w:rsidR="00667857" w:rsidRPr="004F202A">
          <w:rPr>
            <w:rStyle w:val="Hyperlink"/>
            <w:rFonts w:ascii="Arial" w:hAnsi="Arial" w:cs="Arial"/>
            <w:spacing w:val="3"/>
            <w:sz w:val="21"/>
            <w:szCs w:val="21"/>
            <w:shd w:val="clear" w:color="auto" w:fill="FFFFFF"/>
          </w:rPr>
          <w:t>yeamin101@gmail.com</w:t>
        </w:r>
      </w:hyperlink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120120</w:t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17</w:t>
      </w:r>
    </w:p>
    <w:p w14:paraId="076A8456" w14:textId="77777777" w:rsidR="00667857" w:rsidRDefault="00C837E4" w:rsidP="00F70A25">
      <w:pP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</w:pPr>
      <w:hyperlink r:id="rId6" w:history="1">
        <w:r w:rsidR="00667857" w:rsidRPr="004F202A">
          <w:rPr>
            <w:rStyle w:val="Hyperlink"/>
            <w:rFonts w:ascii="Arial" w:hAnsi="Arial" w:cs="Arial"/>
            <w:spacing w:val="3"/>
            <w:sz w:val="21"/>
            <w:szCs w:val="21"/>
            <w:shd w:val="clear" w:color="auto" w:fill="FFFFFF"/>
          </w:rPr>
          <w:t>riyankhan62733@gmail.com</w:t>
        </w:r>
      </w:hyperlink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120120</w:t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41</w:t>
      </w:r>
    </w:p>
    <w:p w14:paraId="1C6382B4" w14:textId="77777777" w:rsidR="00667857" w:rsidRDefault="00C837E4" w:rsidP="00F70A25">
      <w:pP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</w:pPr>
      <w:hyperlink r:id="rId7" w:history="1">
        <w:r w:rsidR="00667857" w:rsidRPr="004F202A">
          <w:rPr>
            <w:rStyle w:val="Hyperlink"/>
            <w:rFonts w:ascii="Arial" w:hAnsi="Arial" w:cs="Arial"/>
            <w:spacing w:val="3"/>
            <w:sz w:val="21"/>
            <w:szCs w:val="21"/>
            <w:shd w:val="clear" w:color="auto" w:fill="FFFFFF"/>
          </w:rPr>
          <w:t>onimmini@gmail.com</w:t>
        </w:r>
      </w:hyperlink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120120</w:t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02</w:t>
      </w:r>
    </w:p>
    <w:bookmarkStart w:id="0" w:name="_GoBack"/>
    <w:bookmarkEnd w:id="0"/>
    <w:p w14:paraId="1D400D0B" w14:textId="77777777" w:rsidR="00667857" w:rsidRDefault="00C837E4" w:rsidP="00F70A25">
      <w:pP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</w:pPr>
      <w:r>
        <w:fldChar w:fldCharType="begin"/>
      </w:r>
      <w:r>
        <w:instrText xml:space="preserve"> HYPERLINK "mailto:arfinmahade@gmail.com" </w:instrText>
      </w:r>
      <w:r>
        <w:fldChar w:fldCharType="separate"/>
      </w:r>
      <w:r w:rsidR="00667857" w:rsidRPr="004F202A">
        <w:rPr>
          <w:rStyle w:val="Hyperlink"/>
          <w:rFonts w:ascii="Arial" w:hAnsi="Arial" w:cs="Arial"/>
          <w:spacing w:val="3"/>
          <w:sz w:val="21"/>
          <w:szCs w:val="21"/>
          <w:shd w:val="clear" w:color="auto" w:fill="FFFFFF"/>
        </w:rPr>
        <w:t>arfinmahade@gmail.com</w:t>
      </w:r>
      <w:r>
        <w:rPr>
          <w:rStyle w:val="Hyperlink"/>
          <w:rFonts w:ascii="Arial" w:hAnsi="Arial" w:cs="Arial"/>
          <w:spacing w:val="3"/>
          <w:sz w:val="21"/>
          <w:szCs w:val="21"/>
          <w:shd w:val="clear" w:color="auto" w:fill="FFFFFF"/>
        </w:rPr>
        <w:fldChar w:fldCharType="end"/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120120</w:t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12</w:t>
      </w:r>
    </w:p>
    <w:p w14:paraId="3D412B80" w14:textId="77777777" w:rsidR="00667857" w:rsidRDefault="00C837E4" w:rsidP="00F70A25">
      <w:pP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</w:pPr>
      <w:hyperlink r:id="rId8" w:history="1">
        <w:r w:rsidR="00667857" w:rsidRPr="004F202A">
          <w:rPr>
            <w:rStyle w:val="Hyperlink"/>
            <w:rFonts w:ascii="Arial" w:hAnsi="Arial" w:cs="Arial"/>
            <w:spacing w:val="3"/>
            <w:sz w:val="21"/>
            <w:szCs w:val="21"/>
            <w:shd w:val="clear" w:color="auto" w:fill="FFFFFF"/>
          </w:rPr>
          <w:t>shabanakhatun72@gmail.com</w:t>
        </w:r>
      </w:hyperlink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120120</w:t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07</w:t>
      </w:r>
    </w:p>
    <w:p w14:paraId="082E9270" w14:textId="77777777" w:rsidR="00667857" w:rsidRDefault="00C837E4" w:rsidP="00F70A25">
      <w:pP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</w:pPr>
      <w:hyperlink r:id="rId9" w:history="1">
        <w:r w:rsidR="00667857" w:rsidRPr="004F202A">
          <w:rPr>
            <w:rStyle w:val="Hyperlink"/>
            <w:rFonts w:ascii="Arial" w:hAnsi="Arial" w:cs="Arial"/>
            <w:spacing w:val="3"/>
            <w:sz w:val="21"/>
            <w:szCs w:val="21"/>
            <w:shd w:val="clear" w:color="auto" w:fill="FFFFFF"/>
          </w:rPr>
          <w:t>sm.haridoy95@gmail.com</w:t>
        </w:r>
      </w:hyperlink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120120</w:t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27</w:t>
      </w:r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ripon</w:t>
      </w:r>
      <w:proofErr w:type="spellEnd"/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 xml:space="preserve"> khan</w:t>
      </w:r>
    </w:p>
    <w:p w14:paraId="7DB48A5B" w14:textId="77777777" w:rsidR="00667857" w:rsidRDefault="00C837E4" w:rsidP="00F70A25">
      <w:pP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</w:pPr>
      <w:hyperlink r:id="rId10" w:history="1">
        <w:r w:rsidR="00667857" w:rsidRPr="004F202A">
          <w:rPr>
            <w:rStyle w:val="Hyperlink"/>
            <w:rFonts w:ascii="Arial" w:hAnsi="Arial" w:cs="Arial"/>
            <w:spacing w:val="3"/>
            <w:sz w:val="21"/>
            <w:szCs w:val="21"/>
            <w:shd w:val="clear" w:color="auto" w:fill="FFFFFF"/>
          </w:rPr>
          <w:t>bidhanhalder298@gmail.com</w:t>
        </w:r>
      </w:hyperlink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120120</w:t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28</w:t>
      </w:r>
    </w:p>
    <w:p w14:paraId="122CC3B1" w14:textId="77777777" w:rsidR="00667857" w:rsidRDefault="00C837E4" w:rsidP="00F70A25">
      <w:pP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</w:pPr>
      <w:hyperlink r:id="rId11" w:history="1">
        <w:r w:rsidR="00667857" w:rsidRPr="004F202A">
          <w:rPr>
            <w:rStyle w:val="Hyperlink"/>
            <w:rFonts w:ascii="Arial" w:hAnsi="Arial" w:cs="Arial"/>
            <w:spacing w:val="3"/>
            <w:sz w:val="21"/>
            <w:szCs w:val="21"/>
            <w:shd w:val="clear" w:color="auto" w:fill="FFFFFF"/>
          </w:rPr>
          <w:t>mdhasanhowlader0005@gmail.com</w:t>
        </w:r>
      </w:hyperlink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120120</w:t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22</w:t>
      </w:r>
    </w:p>
    <w:p w14:paraId="5A5C0FE0" w14:textId="77777777" w:rsidR="00667857" w:rsidRDefault="00C837E4" w:rsidP="00F70A25">
      <w:pP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</w:pPr>
      <w:hyperlink r:id="rId12" w:history="1">
        <w:r w:rsidR="00667857" w:rsidRPr="004F202A">
          <w:rPr>
            <w:rStyle w:val="Hyperlink"/>
            <w:rFonts w:ascii="Arial" w:hAnsi="Arial" w:cs="Arial"/>
            <w:spacing w:val="3"/>
            <w:sz w:val="21"/>
            <w:szCs w:val="21"/>
            <w:shd w:val="clear" w:color="auto" w:fill="FFFFFF"/>
          </w:rPr>
          <w:t>tazul5296@gmail.com</w:t>
        </w:r>
      </w:hyperlink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120120</w:t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48</w:t>
      </w:r>
    </w:p>
    <w:p w14:paraId="18D9F585" w14:textId="77777777" w:rsidR="00667857" w:rsidRDefault="00C837E4" w:rsidP="00F70A25">
      <w:pP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</w:pPr>
      <w:hyperlink r:id="rId13" w:history="1">
        <w:r w:rsidR="00667857" w:rsidRPr="004F202A">
          <w:rPr>
            <w:rStyle w:val="Hyperlink"/>
            <w:rFonts w:ascii="Arial" w:hAnsi="Arial" w:cs="Arial"/>
            <w:spacing w:val="3"/>
            <w:sz w:val="21"/>
            <w:szCs w:val="21"/>
            <w:shd w:val="clear" w:color="auto" w:fill="FFFFFF"/>
          </w:rPr>
          <w:t>niazahmed9767@gmail.com</w:t>
        </w:r>
      </w:hyperlink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120120</w:t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05</w:t>
      </w:r>
    </w:p>
    <w:p w14:paraId="7CACAD6E" w14:textId="77777777" w:rsidR="00667857" w:rsidRDefault="00C837E4" w:rsidP="00F70A25">
      <w:pP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</w:pPr>
      <w:hyperlink r:id="rId14" w:history="1">
        <w:r w:rsidR="00667857" w:rsidRPr="004F202A">
          <w:rPr>
            <w:rStyle w:val="Hyperlink"/>
            <w:rFonts w:ascii="Arial" w:hAnsi="Arial" w:cs="Arial"/>
            <w:spacing w:val="3"/>
            <w:sz w:val="21"/>
            <w:szCs w:val="21"/>
            <w:shd w:val="clear" w:color="auto" w:fill="FFFFFF"/>
          </w:rPr>
          <w:t>motupatlu806@gmail.com</w:t>
        </w:r>
      </w:hyperlink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120120</w:t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06</w:t>
      </w:r>
    </w:p>
    <w:p w14:paraId="0786450F" w14:textId="77777777" w:rsidR="00667857" w:rsidRDefault="00C837E4" w:rsidP="00F70A25">
      <w:pP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</w:pPr>
      <w:hyperlink r:id="rId15" w:history="1">
        <w:r w:rsidR="00667857" w:rsidRPr="004F202A">
          <w:rPr>
            <w:rStyle w:val="Hyperlink"/>
            <w:rFonts w:ascii="Arial" w:hAnsi="Arial" w:cs="Arial"/>
            <w:spacing w:val="3"/>
            <w:sz w:val="21"/>
            <w:szCs w:val="21"/>
            <w:shd w:val="clear" w:color="auto" w:fill="FFFFFF"/>
          </w:rPr>
          <w:t>morshedaakter59@gmail.com</w:t>
        </w:r>
      </w:hyperlink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120120</w:t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01</w:t>
      </w:r>
    </w:p>
    <w:p w14:paraId="4513F9BC" w14:textId="77777777" w:rsidR="00667857" w:rsidRDefault="00C837E4" w:rsidP="00F70A25">
      <w:pP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</w:pPr>
      <w:hyperlink r:id="rId16" w:history="1">
        <w:r w:rsidR="00667857" w:rsidRPr="004F202A">
          <w:rPr>
            <w:rStyle w:val="Hyperlink"/>
            <w:rFonts w:ascii="Arial" w:hAnsi="Arial" w:cs="Arial"/>
            <w:spacing w:val="3"/>
            <w:sz w:val="21"/>
            <w:szCs w:val="21"/>
            <w:shd w:val="clear" w:color="auto" w:fill="FFFFFF"/>
          </w:rPr>
          <w:t>shamimkhan733661@gmail.com</w:t>
        </w:r>
      </w:hyperlink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120120</w:t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40</w:t>
      </w:r>
    </w:p>
    <w:p w14:paraId="2A607E5C" w14:textId="77777777" w:rsidR="00667857" w:rsidRDefault="00C837E4" w:rsidP="00F70A25">
      <w:pP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</w:pPr>
      <w:hyperlink r:id="rId17" w:history="1">
        <w:r w:rsidR="00667857" w:rsidRPr="004F202A">
          <w:rPr>
            <w:rStyle w:val="Hyperlink"/>
            <w:rFonts w:ascii="Arial" w:hAnsi="Arial" w:cs="Arial"/>
            <w:spacing w:val="3"/>
            <w:sz w:val="21"/>
            <w:szCs w:val="21"/>
            <w:shd w:val="clear" w:color="auto" w:fill="FFFFFF"/>
          </w:rPr>
          <w:t>kanizfatemakeya1@gmail.com</w:t>
        </w:r>
      </w:hyperlink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120120</w:t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37</w:t>
      </w:r>
    </w:p>
    <w:p w14:paraId="52DC59D3" w14:textId="77777777" w:rsidR="00667857" w:rsidRDefault="00C837E4" w:rsidP="00F70A25">
      <w:pP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</w:pPr>
      <w:hyperlink r:id="rId18" w:history="1">
        <w:r w:rsidR="00667857" w:rsidRPr="004F202A">
          <w:rPr>
            <w:rStyle w:val="Hyperlink"/>
            <w:rFonts w:ascii="Arial" w:hAnsi="Arial" w:cs="Arial"/>
            <w:spacing w:val="3"/>
            <w:sz w:val="21"/>
            <w:szCs w:val="21"/>
            <w:shd w:val="clear" w:color="auto" w:fill="FFFFFF"/>
          </w:rPr>
          <w:t>princehasan632@gmail.com</w:t>
        </w:r>
      </w:hyperlink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120120</w:t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45</w:t>
      </w:r>
    </w:p>
    <w:p w14:paraId="6A6EDBA7" w14:textId="77777777" w:rsidR="00667857" w:rsidRDefault="00C837E4" w:rsidP="00F70A25">
      <w:pP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</w:pPr>
      <w:hyperlink r:id="rId19" w:history="1">
        <w:r w:rsidR="00667857" w:rsidRPr="004F202A">
          <w:rPr>
            <w:rStyle w:val="Hyperlink"/>
            <w:rFonts w:ascii="Arial" w:hAnsi="Arial" w:cs="Arial"/>
            <w:spacing w:val="3"/>
            <w:sz w:val="21"/>
            <w:szCs w:val="21"/>
            <w:shd w:val="clear" w:color="auto" w:fill="FFFFFF"/>
          </w:rPr>
          <w:t>apsayful@gmail.com</w:t>
        </w:r>
      </w:hyperlink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120120</w:t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29</w:t>
      </w:r>
    </w:p>
    <w:p w14:paraId="39ED7401" w14:textId="77777777" w:rsidR="00667857" w:rsidRDefault="00C837E4" w:rsidP="00F70A25">
      <w:pP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</w:pPr>
      <w:hyperlink r:id="rId20" w:history="1">
        <w:r w:rsidR="00667857" w:rsidRPr="004F202A">
          <w:rPr>
            <w:rStyle w:val="Hyperlink"/>
            <w:rFonts w:ascii="Arial" w:hAnsi="Arial" w:cs="Arial"/>
            <w:spacing w:val="3"/>
            <w:sz w:val="21"/>
            <w:szCs w:val="21"/>
            <w:shd w:val="clear" w:color="auto" w:fill="FFFFFF"/>
          </w:rPr>
          <w:t>rbkhanratul9999@gmail.com</w:t>
        </w:r>
      </w:hyperlink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120120</w:t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18</w:t>
      </w:r>
    </w:p>
    <w:p w14:paraId="65881823" w14:textId="77777777" w:rsidR="00667857" w:rsidRDefault="00C837E4" w:rsidP="00F70A25">
      <w:pP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</w:pPr>
      <w:hyperlink r:id="rId21" w:history="1">
        <w:r w:rsidR="00667857" w:rsidRPr="004F202A">
          <w:rPr>
            <w:rStyle w:val="Hyperlink"/>
            <w:rFonts w:ascii="Arial" w:hAnsi="Arial" w:cs="Arial"/>
            <w:spacing w:val="3"/>
            <w:sz w:val="21"/>
            <w:szCs w:val="21"/>
            <w:shd w:val="clear" w:color="auto" w:fill="FFFFFF"/>
          </w:rPr>
          <w:t>shadhin.saan08@gmail.com</w:t>
        </w:r>
      </w:hyperlink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120120</w:t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13</w:t>
      </w:r>
    </w:p>
    <w:p w14:paraId="3112E563" w14:textId="77777777" w:rsidR="00667857" w:rsidRDefault="00C837E4" w:rsidP="00F70A25">
      <w:pP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</w:pPr>
      <w:hyperlink r:id="rId22" w:history="1">
        <w:r w:rsidR="00667857" w:rsidRPr="004F202A">
          <w:rPr>
            <w:rStyle w:val="Hyperlink"/>
            <w:rFonts w:ascii="Arial" w:hAnsi="Arial" w:cs="Arial"/>
            <w:spacing w:val="3"/>
            <w:sz w:val="21"/>
            <w:szCs w:val="21"/>
            <w:shd w:val="clear" w:color="auto" w:fill="FFFFFF"/>
          </w:rPr>
          <w:t>ornobahmed97@gmail.com</w:t>
        </w:r>
      </w:hyperlink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120120</w:t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30</w:t>
      </w:r>
    </w:p>
    <w:p w14:paraId="3CF6C54E" w14:textId="77777777" w:rsidR="00667857" w:rsidRDefault="00C837E4" w:rsidP="00F70A25">
      <w:pP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</w:pPr>
      <w:hyperlink r:id="rId23" w:history="1">
        <w:r w:rsidR="00667857" w:rsidRPr="004F202A">
          <w:rPr>
            <w:rStyle w:val="Hyperlink"/>
            <w:rFonts w:ascii="Arial" w:hAnsi="Arial" w:cs="Arial"/>
            <w:spacing w:val="3"/>
            <w:sz w:val="21"/>
            <w:szCs w:val="21"/>
            <w:shd w:val="clear" w:color="auto" w:fill="FFFFFF"/>
          </w:rPr>
          <w:t>chakrabortypuja022@gmail.com</w:t>
        </w:r>
      </w:hyperlink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120120</w:t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46</w:t>
      </w:r>
    </w:p>
    <w:p w14:paraId="61FC1FF8" w14:textId="77777777" w:rsidR="00667857" w:rsidRDefault="00C837E4" w:rsidP="00F70A25">
      <w:pP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</w:pPr>
      <w:hyperlink r:id="rId24" w:history="1">
        <w:r w:rsidR="00667857" w:rsidRPr="004F202A">
          <w:rPr>
            <w:rStyle w:val="Hyperlink"/>
            <w:rFonts w:ascii="Arial" w:hAnsi="Arial" w:cs="Arial"/>
            <w:spacing w:val="3"/>
            <w:sz w:val="21"/>
            <w:szCs w:val="21"/>
            <w:shd w:val="clear" w:color="auto" w:fill="FFFFFF"/>
          </w:rPr>
          <w:t>arifa05.akther@gmail.com</w:t>
        </w:r>
      </w:hyperlink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120120</w:t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50</w:t>
      </w:r>
    </w:p>
    <w:p w14:paraId="206356BF" w14:textId="77777777" w:rsidR="00667857" w:rsidRDefault="00C837E4" w:rsidP="00F70A25">
      <w:pP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</w:pPr>
      <w:hyperlink r:id="rId25" w:history="1">
        <w:r w:rsidR="00667857" w:rsidRPr="004F202A">
          <w:rPr>
            <w:rStyle w:val="Hyperlink"/>
            <w:rFonts w:ascii="Arial" w:hAnsi="Arial" w:cs="Arial"/>
            <w:spacing w:val="3"/>
            <w:sz w:val="21"/>
            <w:szCs w:val="21"/>
            <w:shd w:val="clear" w:color="auto" w:fill="FFFFFF"/>
          </w:rPr>
          <w:t>emamaria968@gmail.com</w:t>
        </w:r>
      </w:hyperlink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120120</w:t>
      </w:r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43</w:t>
      </w:r>
    </w:p>
    <w:p w14:paraId="1E039536" w14:textId="77777777" w:rsidR="00667857" w:rsidRDefault="00C837E4" w:rsidP="00F70A25">
      <w:pP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</w:pPr>
      <w:hyperlink r:id="rId26" w:history="1">
        <w:r w:rsidR="00667857" w:rsidRPr="004F202A">
          <w:rPr>
            <w:rStyle w:val="Hyperlink"/>
            <w:rFonts w:ascii="Arial" w:hAnsi="Arial" w:cs="Arial"/>
            <w:spacing w:val="3"/>
            <w:sz w:val="21"/>
            <w:szCs w:val="21"/>
            <w:shd w:val="clear" w:color="auto" w:fill="FFFFFF"/>
          </w:rPr>
          <w:t>MONIRULISLAM4103@GMAIL.COM</w:t>
        </w:r>
      </w:hyperlink>
      <w:r w:rsidR="00667857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12012035</w:t>
      </w:r>
    </w:p>
    <w:p w14:paraId="0A7FF876" w14:textId="77777777" w:rsidR="00223DBB" w:rsidRDefault="00C837E4" w:rsidP="00F70A25">
      <w:pP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</w:pPr>
      <w:hyperlink r:id="rId27" w:history="1">
        <w:r w:rsidR="00223DBB" w:rsidRPr="004F202A">
          <w:rPr>
            <w:rStyle w:val="Hyperlink"/>
            <w:rFonts w:ascii="Arial" w:hAnsi="Arial" w:cs="Arial"/>
            <w:spacing w:val="3"/>
            <w:sz w:val="21"/>
            <w:szCs w:val="21"/>
            <w:shd w:val="clear" w:color="auto" w:fill="FFFFFF"/>
          </w:rPr>
          <w:t>mdmizanur567@gmail.com</w:t>
        </w:r>
      </w:hyperlink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  <w:t>12012021</w:t>
      </w:r>
    </w:p>
    <w:p w14:paraId="6A6B710D" w14:textId="77777777" w:rsidR="00223DBB" w:rsidRDefault="00C837E4" w:rsidP="00F70A25">
      <w:pP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</w:pPr>
      <w:hyperlink r:id="rId28" w:history="1">
        <w:r w:rsidR="00223DBB" w:rsidRPr="004F202A">
          <w:rPr>
            <w:rStyle w:val="Hyperlink"/>
            <w:rFonts w:ascii="Arial" w:hAnsi="Arial" w:cs="Arial"/>
            <w:spacing w:val="3"/>
            <w:sz w:val="21"/>
            <w:szCs w:val="21"/>
            <w:shd w:val="clear" w:color="auto" w:fill="FFFFFF"/>
          </w:rPr>
          <w:t>nomanbslm60@gmail.com</w:t>
        </w:r>
      </w:hyperlink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  <w:t>12012014</w:t>
      </w:r>
    </w:p>
    <w:p w14:paraId="36DCE3AE" w14:textId="77777777" w:rsidR="00223DBB" w:rsidRDefault="00C837E4" w:rsidP="00F70A25">
      <w:pP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</w:pPr>
      <w:hyperlink r:id="rId29" w:history="1">
        <w:r w:rsidR="00223DBB" w:rsidRPr="004F202A">
          <w:rPr>
            <w:rStyle w:val="Hyperlink"/>
            <w:rFonts w:ascii="Arial" w:hAnsi="Arial" w:cs="Arial"/>
            <w:spacing w:val="3"/>
            <w:sz w:val="21"/>
            <w:szCs w:val="21"/>
            <w:shd w:val="clear" w:color="auto" w:fill="FFFFFF"/>
          </w:rPr>
          <w:t>subratakumar487@gmail.com</w:t>
        </w:r>
      </w:hyperlink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  <w:t>12012015</w:t>
      </w:r>
    </w:p>
    <w:p w14:paraId="53174986" w14:textId="77777777" w:rsidR="00223DBB" w:rsidRDefault="00C837E4" w:rsidP="00F70A25">
      <w:pP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</w:pPr>
      <w:hyperlink r:id="rId30" w:history="1">
        <w:r w:rsidR="00223DBB" w:rsidRPr="004F202A">
          <w:rPr>
            <w:rStyle w:val="Hyperlink"/>
            <w:rFonts w:ascii="Arial" w:hAnsi="Arial" w:cs="Arial"/>
            <w:spacing w:val="3"/>
            <w:sz w:val="21"/>
            <w:szCs w:val="21"/>
            <w:shd w:val="clear" w:color="auto" w:fill="FFFFFF"/>
          </w:rPr>
          <w:t>waltongroup51@gmail.com</w:t>
        </w:r>
      </w:hyperlink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  <w:t>12012027</w:t>
      </w:r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  <w:t>Ripon khan</w:t>
      </w:r>
    </w:p>
    <w:p w14:paraId="3F6C862D" w14:textId="77777777" w:rsidR="00223DBB" w:rsidRDefault="00C837E4" w:rsidP="00F70A25">
      <w:pP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</w:pPr>
      <w:hyperlink r:id="rId31" w:history="1">
        <w:r w:rsidR="00223DBB" w:rsidRPr="004F202A">
          <w:rPr>
            <w:rStyle w:val="Hyperlink"/>
            <w:rFonts w:ascii="Arial" w:hAnsi="Arial" w:cs="Arial"/>
            <w:spacing w:val="3"/>
            <w:sz w:val="21"/>
            <w:szCs w:val="21"/>
            <w:shd w:val="clear" w:color="auto" w:fill="FFFFFF"/>
          </w:rPr>
          <w:t>freelancertonmoy97@gmail.com</w:t>
        </w:r>
      </w:hyperlink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  <w:t>12012038</w:t>
      </w:r>
    </w:p>
    <w:p w14:paraId="416446C9" w14:textId="77777777" w:rsidR="00223DBB" w:rsidRDefault="00C837E4" w:rsidP="00F70A25">
      <w:pP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</w:pPr>
      <w:hyperlink r:id="rId32" w:history="1">
        <w:r w:rsidR="00223DBB" w:rsidRPr="004F202A">
          <w:rPr>
            <w:rStyle w:val="Hyperlink"/>
            <w:rFonts w:ascii="Arial" w:hAnsi="Arial" w:cs="Arial"/>
            <w:spacing w:val="3"/>
            <w:sz w:val="21"/>
            <w:szCs w:val="21"/>
            <w:shd w:val="clear" w:color="auto" w:fill="FFFFFF"/>
          </w:rPr>
          <w:t>dhyaneshmondal95@gmail.com</w:t>
        </w:r>
      </w:hyperlink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  <w:t>12012053</w:t>
      </w:r>
    </w:p>
    <w:p w14:paraId="3EFC7013" w14:textId="77777777" w:rsidR="00223DBB" w:rsidRDefault="00C837E4" w:rsidP="00F70A25">
      <w:pP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</w:pPr>
      <w:hyperlink r:id="rId33" w:history="1">
        <w:r w:rsidR="00223DBB" w:rsidRPr="004F202A">
          <w:rPr>
            <w:rStyle w:val="Hyperlink"/>
            <w:rFonts w:ascii="Arial" w:hAnsi="Arial" w:cs="Arial"/>
            <w:spacing w:val="3"/>
            <w:sz w:val="21"/>
            <w:szCs w:val="21"/>
            <w:shd w:val="clear" w:color="auto" w:fill="FFFFFF"/>
          </w:rPr>
          <w:t>manzarulislam1997@gmail.com</w:t>
        </w:r>
      </w:hyperlink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  <w:t>12012024</w:t>
      </w:r>
    </w:p>
    <w:p w14:paraId="756467AF" w14:textId="77777777" w:rsidR="00223DBB" w:rsidRDefault="00C837E4" w:rsidP="00F70A25">
      <w:pP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</w:pPr>
      <w:hyperlink r:id="rId34" w:history="1">
        <w:r w:rsidR="00223DBB" w:rsidRPr="004F202A">
          <w:rPr>
            <w:rStyle w:val="Hyperlink"/>
            <w:rFonts w:ascii="Arial" w:hAnsi="Arial" w:cs="Arial"/>
            <w:spacing w:val="3"/>
            <w:sz w:val="21"/>
            <w:szCs w:val="21"/>
            <w:shd w:val="clear" w:color="auto" w:fill="FFFFFF"/>
          </w:rPr>
          <w:t>mitra6521@gmai.com</w:t>
        </w:r>
      </w:hyperlink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  <w:t>12012008</w:t>
      </w:r>
    </w:p>
    <w:p w14:paraId="27EA9C29" w14:textId="77777777" w:rsidR="00223DBB" w:rsidRDefault="00C837E4" w:rsidP="00F70A25">
      <w:pPr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</w:pPr>
      <w:hyperlink r:id="rId35" w:history="1">
        <w:r w:rsidR="00223DBB" w:rsidRPr="004F202A">
          <w:rPr>
            <w:rStyle w:val="Hyperlink"/>
            <w:rFonts w:ascii="Arial" w:hAnsi="Arial" w:cs="Arial"/>
            <w:spacing w:val="3"/>
            <w:sz w:val="21"/>
            <w:szCs w:val="21"/>
            <w:shd w:val="clear" w:color="auto" w:fill="FFFFFF"/>
          </w:rPr>
          <w:t>roniahaque01@gmail.com</w:t>
        </w:r>
      </w:hyperlink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  <w:t>12012031</w:t>
      </w:r>
    </w:p>
    <w:p w14:paraId="6E75A6D6" w14:textId="77777777" w:rsidR="00223DBB" w:rsidRDefault="00C837E4" w:rsidP="00223DBB">
      <w:pPr>
        <w:shd w:val="clear" w:color="auto" w:fill="FFFFFF"/>
        <w:spacing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</w:rPr>
      </w:pPr>
      <w:hyperlink r:id="rId36" w:history="1">
        <w:r w:rsidR="00223DBB" w:rsidRPr="004F202A">
          <w:rPr>
            <w:rStyle w:val="Hyperlink"/>
            <w:rFonts w:ascii="Arial" w:eastAsia="Times New Roman" w:hAnsi="Arial" w:cs="Arial"/>
            <w:spacing w:val="3"/>
            <w:sz w:val="21"/>
            <w:szCs w:val="21"/>
          </w:rPr>
          <w:t>shovon.adasc@gmail.com</w:t>
        </w:r>
      </w:hyperlink>
      <w:r w:rsidR="00223DBB">
        <w:rPr>
          <w:rFonts w:ascii="Arial" w:eastAsia="Times New Roman" w:hAnsi="Arial" w:cs="Arial"/>
          <w:color w:val="202124"/>
          <w:spacing w:val="3"/>
          <w:sz w:val="21"/>
          <w:szCs w:val="21"/>
        </w:rPr>
        <w:tab/>
      </w:r>
      <w:r w:rsidR="00223DBB">
        <w:rPr>
          <w:rFonts w:ascii="Arial" w:eastAsia="Times New Roman" w:hAnsi="Arial" w:cs="Arial"/>
          <w:color w:val="202124"/>
          <w:spacing w:val="3"/>
          <w:sz w:val="21"/>
          <w:szCs w:val="21"/>
        </w:rPr>
        <w:tab/>
      </w:r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>120120</w:t>
      </w:r>
      <w:r w:rsidR="00223DBB">
        <w:rPr>
          <w:rFonts w:ascii="Arial" w:eastAsia="Times New Roman" w:hAnsi="Arial" w:cs="Arial"/>
          <w:color w:val="202124"/>
          <w:spacing w:val="3"/>
          <w:sz w:val="21"/>
          <w:szCs w:val="21"/>
        </w:rPr>
        <w:t>04</w:t>
      </w:r>
    </w:p>
    <w:p w14:paraId="328E46B2" w14:textId="77777777" w:rsidR="00223DBB" w:rsidRDefault="00C837E4" w:rsidP="00223DBB">
      <w:pPr>
        <w:shd w:val="clear" w:color="auto" w:fill="FFFFFF"/>
        <w:spacing w:line="300" w:lineRule="atLeast"/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</w:pPr>
      <w:hyperlink r:id="rId37" w:history="1">
        <w:r w:rsidR="00223DBB" w:rsidRPr="004F202A">
          <w:rPr>
            <w:rStyle w:val="Hyperlink"/>
            <w:rFonts w:ascii="Arial" w:hAnsi="Arial" w:cs="Arial"/>
            <w:spacing w:val="3"/>
            <w:sz w:val="21"/>
            <w:szCs w:val="21"/>
            <w:shd w:val="clear" w:color="auto" w:fill="FFFFFF"/>
          </w:rPr>
          <w:t>mdmilon5830@gmail.com</w:t>
        </w:r>
      </w:hyperlink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  <w:t>12012009</w:t>
      </w:r>
    </w:p>
    <w:p w14:paraId="173AE452" w14:textId="77777777" w:rsidR="00223DBB" w:rsidRDefault="00C837E4" w:rsidP="00223DBB">
      <w:pPr>
        <w:shd w:val="clear" w:color="auto" w:fill="FFFFFF"/>
        <w:spacing w:line="300" w:lineRule="atLeast"/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</w:pPr>
      <w:hyperlink r:id="rId38" w:history="1">
        <w:r w:rsidR="00223DBB" w:rsidRPr="004F202A">
          <w:rPr>
            <w:rStyle w:val="Hyperlink"/>
            <w:rFonts w:ascii="Arial" w:hAnsi="Arial" w:cs="Arial"/>
            <w:spacing w:val="3"/>
            <w:sz w:val="21"/>
            <w:szCs w:val="21"/>
            <w:shd w:val="clear" w:color="auto" w:fill="FFFFFF"/>
          </w:rPr>
          <w:t>delowerdif9@gmail.com</w:t>
        </w:r>
      </w:hyperlink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</w:r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  <w:t>12012023</w:t>
      </w:r>
    </w:p>
    <w:p w14:paraId="4955E678" w14:textId="77777777" w:rsidR="00223DBB" w:rsidRPr="00223DBB" w:rsidRDefault="00C837E4" w:rsidP="00223DBB">
      <w:pPr>
        <w:shd w:val="clear" w:color="auto" w:fill="FFFFFF"/>
        <w:spacing w:line="300" w:lineRule="atLeast"/>
        <w:rPr>
          <w:rFonts w:ascii="Arial" w:eastAsia="Times New Roman" w:hAnsi="Arial" w:cs="Arial"/>
          <w:color w:val="202124"/>
          <w:spacing w:val="3"/>
          <w:sz w:val="21"/>
          <w:szCs w:val="21"/>
        </w:rPr>
      </w:pPr>
      <w:hyperlink r:id="rId39" w:history="1">
        <w:r w:rsidR="00223DBB" w:rsidRPr="004F202A">
          <w:rPr>
            <w:rStyle w:val="Hyperlink"/>
            <w:rFonts w:ascii="Arial" w:hAnsi="Arial" w:cs="Arial"/>
            <w:spacing w:val="3"/>
            <w:sz w:val="21"/>
            <w:szCs w:val="21"/>
            <w:shd w:val="clear" w:color="auto" w:fill="FFFFFF"/>
          </w:rPr>
          <w:t>paritoschandra985@gmail.com</w:t>
        </w:r>
      </w:hyperlink>
      <w:r w:rsidR="00223DBB">
        <w:rPr>
          <w:rFonts w:ascii="Arial" w:hAnsi="Arial" w:cs="Arial"/>
          <w:color w:val="202124"/>
          <w:spacing w:val="3"/>
          <w:sz w:val="21"/>
          <w:szCs w:val="21"/>
          <w:shd w:val="clear" w:color="auto" w:fill="FFFFFF"/>
        </w:rPr>
        <w:tab/>
        <w:t>12012016</w:t>
      </w:r>
    </w:p>
    <w:p w14:paraId="7F776AC6" w14:textId="0780239A" w:rsidR="00223DBB" w:rsidRDefault="00223DBB" w:rsidP="00F70A25"/>
    <w:p w14:paraId="59E27D39" w14:textId="60EAC8F9" w:rsidR="00DE3EC1" w:rsidRDefault="00DE3EC1" w:rsidP="00F70A25"/>
    <w:p w14:paraId="2A2CED6C" w14:textId="189D1078" w:rsidR="00DE3EC1" w:rsidRDefault="00DE3EC1" w:rsidP="00F70A2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E3EC1" w14:paraId="0743AA6C" w14:textId="77777777" w:rsidTr="00DE3EC1">
        <w:tc>
          <w:tcPr>
            <w:tcW w:w="4675" w:type="dxa"/>
          </w:tcPr>
          <w:p w14:paraId="04ED2E55" w14:textId="660C75E9" w:rsidR="00DE3EC1" w:rsidRDefault="00DE3EC1" w:rsidP="00F70A25">
            <w:r>
              <w:t>ID No</w:t>
            </w:r>
          </w:p>
        </w:tc>
        <w:tc>
          <w:tcPr>
            <w:tcW w:w="4675" w:type="dxa"/>
          </w:tcPr>
          <w:p w14:paraId="1A173472" w14:textId="359B3E81" w:rsidR="00DE3EC1" w:rsidRDefault="00DE3EC1" w:rsidP="00F70A25">
            <w:r w:rsidRPr="00DE3EC1">
              <w:t>Exam Attendance</w:t>
            </w:r>
          </w:p>
        </w:tc>
      </w:tr>
      <w:tr w:rsidR="00DE3EC1" w14:paraId="1CA7655D" w14:textId="77777777" w:rsidTr="00DE3EC1">
        <w:tc>
          <w:tcPr>
            <w:tcW w:w="4675" w:type="dxa"/>
          </w:tcPr>
          <w:p w14:paraId="49ED9CC4" w14:textId="2ED4CEB3" w:rsidR="00DE3EC1" w:rsidRDefault="00DE3EC1" w:rsidP="00DE3EC1">
            <w:r>
              <w:t>12012001</w:t>
            </w:r>
          </w:p>
        </w:tc>
        <w:tc>
          <w:tcPr>
            <w:tcW w:w="4675" w:type="dxa"/>
          </w:tcPr>
          <w:p w14:paraId="3BA3F980" w14:textId="791CFF86" w:rsidR="00DE3EC1" w:rsidRDefault="00DE3EC1" w:rsidP="00F70A25">
            <w:r>
              <w:t>YES</w:t>
            </w:r>
          </w:p>
        </w:tc>
      </w:tr>
      <w:tr w:rsidR="00DE3EC1" w14:paraId="02AF656B" w14:textId="77777777" w:rsidTr="00DE3EC1">
        <w:tc>
          <w:tcPr>
            <w:tcW w:w="4675" w:type="dxa"/>
          </w:tcPr>
          <w:p w14:paraId="5CE86DA9" w14:textId="040E2B2B" w:rsidR="00DE3EC1" w:rsidRDefault="00DE3EC1" w:rsidP="00F70A25">
            <w:r>
              <w:t>12012002</w:t>
            </w:r>
          </w:p>
        </w:tc>
        <w:tc>
          <w:tcPr>
            <w:tcW w:w="4675" w:type="dxa"/>
          </w:tcPr>
          <w:p w14:paraId="5BC3D42B" w14:textId="578FB3BD" w:rsidR="00DE3EC1" w:rsidRDefault="00734B88" w:rsidP="00F70A25">
            <w:r>
              <w:t>YES</w:t>
            </w:r>
          </w:p>
        </w:tc>
      </w:tr>
      <w:tr w:rsidR="00DE3EC1" w14:paraId="2647DB52" w14:textId="77777777" w:rsidTr="00DE3EC1">
        <w:tc>
          <w:tcPr>
            <w:tcW w:w="4675" w:type="dxa"/>
          </w:tcPr>
          <w:p w14:paraId="1DD26DA6" w14:textId="04C32957" w:rsidR="00DE3EC1" w:rsidRDefault="00DE3EC1" w:rsidP="00F70A25">
            <w:r w:rsidRPr="002815FB">
              <w:rPr>
                <w:color w:val="FF0000"/>
              </w:rPr>
              <w:t>12012003</w:t>
            </w:r>
          </w:p>
        </w:tc>
        <w:tc>
          <w:tcPr>
            <w:tcW w:w="4675" w:type="dxa"/>
          </w:tcPr>
          <w:p w14:paraId="2CC5407E" w14:textId="1AEE1CA7" w:rsidR="00DE3EC1" w:rsidRDefault="002815FB" w:rsidP="00F70A25">
            <w:r w:rsidRPr="002815FB">
              <w:rPr>
                <w:color w:val="FF0000"/>
              </w:rPr>
              <w:t>Absent</w:t>
            </w:r>
          </w:p>
        </w:tc>
      </w:tr>
      <w:tr w:rsidR="00DE3EC1" w14:paraId="0313C647" w14:textId="77777777" w:rsidTr="00DE3EC1">
        <w:tc>
          <w:tcPr>
            <w:tcW w:w="4675" w:type="dxa"/>
          </w:tcPr>
          <w:p w14:paraId="2DB59F73" w14:textId="30340314" w:rsidR="00DE3EC1" w:rsidRDefault="00DE3EC1" w:rsidP="00F70A25">
            <w:r>
              <w:t>12012004</w:t>
            </w:r>
          </w:p>
        </w:tc>
        <w:tc>
          <w:tcPr>
            <w:tcW w:w="4675" w:type="dxa"/>
          </w:tcPr>
          <w:p w14:paraId="2BB2BD45" w14:textId="3EEF373F" w:rsidR="00DE3EC1" w:rsidRDefault="00734B88" w:rsidP="00F70A25">
            <w:r>
              <w:t>YES</w:t>
            </w:r>
          </w:p>
        </w:tc>
      </w:tr>
      <w:tr w:rsidR="00DE3EC1" w14:paraId="01EBBF04" w14:textId="77777777" w:rsidTr="00DE3EC1">
        <w:tc>
          <w:tcPr>
            <w:tcW w:w="4675" w:type="dxa"/>
          </w:tcPr>
          <w:p w14:paraId="28AA4CD7" w14:textId="41534451" w:rsidR="00DE3EC1" w:rsidRDefault="00DE3EC1" w:rsidP="00F70A25">
            <w:r>
              <w:t>12012005</w:t>
            </w:r>
          </w:p>
        </w:tc>
        <w:tc>
          <w:tcPr>
            <w:tcW w:w="4675" w:type="dxa"/>
          </w:tcPr>
          <w:p w14:paraId="28528CAE" w14:textId="7A2740B4" w:rsidR="00DE3EC1" w:rsidRDefault="00734B88" w:rsidP="00F70A25">
            <w:r>
              <w:t>YES</w:t>
            </w:r>
          </w:p>
        </w:tc>
      </w:tr>
      <w:tr w:rsidR="00DE3EC1" w14:paraId="2C9F6CB0" w14:textId="77777777" w:rsidTr="00DE3EC1">
        <w:tc>
          <w:tcPr>
            <w:tcW w:w="4675" w:type="dxa"/>
          </w:tcPr>
          <w:p w14:paraId="4C0B9AB9" w14:textId="25A12E28" w:rsidR="00DE3EC1" w:rsidRDefault="00DE3EC1" w:rsidP="00F70A25">
            <w:r>
              <w:t>12012006</w:t>
            </w:r>
          </w:p>
        </w:tc>
        <w:tc>
          <w:tcPr>
            <w:tcW w:w="4675" w:type="dxa"/>
          </w:tcPr>
          <w:p w14:paraId="743B93BB" w14:textId="4EEA2AE8" w:rsidR="00DE3EC1" w:rsidRDefault="00734B88" w:rsidP="00F70A25">
            <w:r>
              <w:t>YES</w:t>
            </w:r>
          </w:p>
        </w:tc>
      </w:tr>
      <w:tr w:rsidR="00DE3EC1" w14:paraId="34E33DF5" w14:textId="77777777" w:rsidTr="00DE3EC1">
        <w:tc>
          <w:tcPr>
            <w:tcW w:w="4675" w:type="dxa"/>
          </w:tcPr>
          <w:p w14:paraId="7B196A3C" w14:textId="16F741AC" w:rsidR="00DE3EC1" w:rsidRDefault="00DE3EC1" w:rsidP="00F70A25">
            <w:r>
              <w:t>12012007</w:t>
            </w:r>
          </w:p>
        </w:tc>
        <w:tc>
          <w:tcPr>
            <w:tcW w:w="4675" w:type="dxa"/>
          </w:tcPr>
          <w:p w14:paraId="190D78E2" w14:textId="087CE751" w:rsidR="00DE3EC1" w:rsidRDefault="00734B88" w:rsidP="00F70A25">
            <w:r>
              <w:t>YES</w:t>
            </w:r>
          </w:p>
        </w:tc>
      </w:tr>
      <w:tr w:rsidR="00DE3EC1" w14:paraId="0D29E2A6" w14:textId="77777777" w:rsidTr="00DE3EC1">
        <w:tc>
          <w:tcPr>
            <w:tcW w:w="4675" w:type="dxa"/>
          </w:tcPr>
          <w:p w14:paraId="0CCCC144" w14:textId="014FF04A" w:rsidR="00DE3EC1" w:rsidRDefault="00DE3EC1" w:rsidP="00F70A25">
            <w:r>
              <w:t>12012009</w:t>
            </w:r>
          </w:p>
        </w:tc>
        <w:tc>
          <w:tcPr>
            <w:tcW w:w="4675" w:type="dxa"/>
          </w:tcPr>
          <w:p w14:paraId="261EF857" w14:textId="3AC2CA85" w:rsidR="00DE3EC1" w:rsidRDefault="00734B88" w:rsidP="00F70A25">
            <w:r>
              <w:t>YES</w:t>
            </w:r>
          </w:p>
        </w:tc>
      </w:tr>
      <w:tr w:rsidR="00DE3EC1" w14:paraId="37BA81B6" w14:textId="77777777" w:rsidTr="00DE3EC1">
        <w:tc>
          <w:tcPr>
            <w:tcW w:w="4675" w:type="dxa"/>
          </w:tcPr>
          <w:p w14:paraId="1AE8A0E5" w14:textId="20DDD0C1" w:rsidR="00DE3EC1" w:rsidRDefault="00DE3EC1" w:rsidP="00F70A25">
            <w:r>
              <w:t>12012010</w:t>
            </w:r>
          </w:p>
        </w:tc>
        <w:tc>
          <w:tcPr>
            <w:tcW w:w="4675" w:type="dxa"/>
          </w:tcPr>
          <w:p w14:paraId="69713992" w14:textId="5DE01DB7" w:rsidR="00DE3EC1" w:rsidRDefault="00734B88" w:rsidP="00F70A25">
            <w:r>
              <w:t>YES</w:t>
            </w:r>
          </w:p>
        </w:tc>
      </w:tr>
      <w:tr w:rsidR="00DE3EC1" w14:paraId="679EC340" w14:textId="77777777" w:rsidTr="00DE3EC1">
        <w:tc>
          <w:tcPr>
            <w:tcW w:w="4675" w:type="dxa"/>
          </w:tcPr>
          <w:p w14:paraId="090EFDA2" w14:textId="373DAA5D" w:rsidR="00DE3EC1" w:rsidRPr="002815FB" w:rsidRDefault="00DE3EC1" w:rsidP="00F70A25">
            <w:pPr>
              <w:rPr>
                <w:color w:val="FF0000"/>
              </w:rPr>
            </w:pPr>
            <w:r w:rsidRPr="002815FB">
              <w:rPr>
                <w:color w:val="FF0000"/>
              </w:rPr>
              <w:t>12012011</w:t>
            </w:r>
          </w:p>
        </w:tc>
        <w:tc>
          <w:tcPr>
            <w:tcW w:w="4675" w:type="dxa"/>
          </w:tcPr>
          <w:p w14:paraId="1F24F384" w14:textId="19DAB73D" w:rsidR="00DE3EC1" w:rsidRPr="002815FB" w:rsidRDefault="002815FB" w:rsidP="00F70A25">
            <w:pPr>
              <w:rPr>
                <w:color w:val="FF0000"/>
              </w:rPr>
            </w:pPr>
            <w:r w:rsidRPr="002815FB">
              <w:rPr>
                <w:color w:val="FF0000"/>
              </w:rPr>
              <w:t>Absent</w:t>
            </w:r>
          </w:p>
        </w:tc>
      </w:tr>
      <w:tr w:rsidR="00DE3EC1" w14:paraId="711E69FA" w14:textId="77777777" w:rsidTr="00DE3EC1">
        <w:tc>
          <w:tcPr>
            <w:tcW w:w="4675" w:type="dxa"/>
          </w:tcPr>
          <w:p w14:paraId="50B56636" w14:textId="2F92374B" w:rsidR="00DE3EC1" w:rsidRDefault="00DE3EC1" w:rsidP="00F70A25">
            <w:r>
              <w:t>12012012</w:t>
            </w:r>
          </w:p>
        </w:tc>
        <w:tc>
          <w:tcPr>
            <w:tcW w:w="4675" w:type="dxa"/>
          </w:tcPr>
          <w:p w14:paraId="5A1EF809" w14:textId="79E0E7AB" w:rsidR="00DE3EC1" w:rsidRDefault="00734B88" w:rsidP="00F70A25">
            <w:r>
              <w:t>YES</w:t>
            </w:r>
          </w:p>
        </w:tc>
      </w:tr>
      <w:tr w:rsidR="00DE3EC1" w14:paraId="3D5D666E" w14:textId="77777777" w:rsidTr="00DE3EC1">
        <w:tc>
          <w:tcPr>
            <w:tcW w:w="4675" w:type="dxa"/>
          </w:tcPr>
          <w:p w14:paraId="36D48D90" w14:textId="018D5225" w:rsidR="00DE3EC1" w:rsidRDefault="00DE3EC1" w:rsidP="00F70A25">
            <w:r>
              <w:t>12012013</w:t>
            </w:r>
          </w:p>
        </w:tc>
        <w:tc>
          <w:tcPr>
            <w:tcW w:w="4675" w:type="dxa"/>
          </w:tcPr>
          <w:p w14:paraId="13479CF7" w14:textId="4424846E" w:rsidR="00DE3EC1" w:rsidRDefault="00734B88" w:rsidP="00F70A25">
            <w:r>
              <w:t>YES</w:t>
            </w:r>
          </w:p>
        </w:tc>
      </w:tr>
      <w:tr w:rsidR="00DE3EC1" w14:paraId="4D020C5B" w14:textId="77777777" w:rsidTr="00DE3EC1">
        <w:tc>
          <w:tcPr>
            <w:tcW w:w="4675" w:type="dxa"/>
          </w:tcPr>
          <w:p w14:paraId="432F545D" w14:textId="17491FEF" w:rsidR="00DE3EC1" w:rsidRDefault="00DE3EC1" w:rsidP="00F70A25">
            <w:r>
              <w:t>12012014</w:t>
            </w:r>
          </w:p>
        </w:tc>
        <w:tc>
          <w:tcPr>
            <w:tcW w:w="4675" w:type="dxa"/>
          </w:tcPr>
          <w:p w14:paraId="09C45BCA" w14:textId="47F94CCC" w:rsidR="00DE3EC1" w:rsidRDefault="00734B88" w:rsidP="00F70A25">
            <w:r>
              <w:t>YES</w:t>
            </w:r>
          </w:p>
        </w:tc>
      </w:tr>
      <w:tr w:rsidR="00DE3EC1" w14:paraId="7D920F0F" w14:textId="77777777" w:rsidTr="00DE3EC1">
        <w:tc>
          <w:tcPr>
            <w:tcW w:w="4675" w:type="dxa"/>
          </w:tcPr>
          <w:p w14:paraId="62A0CCD5" w14:textId="08AEEBD5" w:rsidR="00DE3EC1" w:rsidRDefault="00DE3EC1" w:rsidP="00F70A25">
            <w:r>
              <w:t>12012015</w:t>
            </w:r>
          </w:p>
        </w:tc>
        <w:tc>
          <w:tcPr>
            <w:tcW w:w="4675" w:type="dxa"/>
          </w:tcPr>
          <w:p w14:paraId="4DDEF60C" w14:textId="420409F9" w:rsidR="00DE3EC1" w:rsidRDefault="00734B88" w:rsidP="00F70A25">
            <w:r>
              <w:t>YES</w:t>
            </w:r>
          </w:p>
        </w:tc>
      </w:tr>
      <w:tr w:rsidR="00DE3EC1" w14:paraId="159475DF" w14:textId="77777777" w:rsidTr="00DE3EC1">
        <w:tc>
          <w:tcPr>
            <w:tcW w:w="4675" w:type="dxa"/>
          </w:tcPr>
          <w:p w14:paraId="6758B772" w14:textId="15D6E60B" w:rsidR="00DE3EC1" w:rsidRDefault="00DE3EC1" w:rsidP="00F70A25">
            <w:r>
              <w:t>12012016</w:t>
            </w:r>
          </w:p>
        </w:tc>
        <w:tc>
          <w:tcPr>
            <w:tcW w:w="4675" w:type="dxa"/>
          </w:tcPr>
          <w:p w14:paraId="51827A23" w14:textId="2FFF6375" w:rsidR="00DE3EC1" w:rsidRDefault="00734B88" w:rsidP="00F70A25">
            <w:r>
              <w:t>YES</w:t>
            </w:r>
          </w:p>
        </w:tc>
      </w:tr>
      <w:tr w:rsidR="00DE3EC1" w14:paraId="225F8EFE" w14:textId="77777777" w:rsidTr="00DE3EC1">
        <w:tc>
          <w:tcPr>
            <w:tcW w:w="4675" w:type="dxa"/>
          </w:tcPr>
          <w:p w14:paraId="7B7AA7BA" w14:textId="340BCDB6" w:rsidR="00DE3EC1" w:rsidRDefault="00DE3EC1" w:rsidP="00F70A25">
            <w:r>
              <w:t>12012017</w:t>
            </w:r>
          </w:p>
        </w:tc>
        <w:tc>
          <w:tcPr>
            <w:tcW w:w="4675" w:type="dxa"/>
          </w:tcPr>
          <w:p w14:paraId="2B8181DC" w14:textId="0CE3615F" w:rsidR="00DE3EC1" w:rsidRDefault="00734B88" w:rsidP="00F70A25">
            <w:r>
              <w:t>YES</w:t>
            </w:r>
          </w:p>
        </w:tc>
      </w:tr>
      <w:tr w:rsidR="00DE3EC1" w14:paraId="7AE8276F" w14:textId="77777777" w:rsidTr="00DE3EC1">
        <w:tc>
          <w:tcPr>
            <w:tcW w:w="4675" w:type="dxa"/>
          </w:tcPr>
          <w:p w14:paraId="46FD7759" w14:textId="7F5041C4" w:rsidR="00DE3EC1" w:rsidRDefault="00DE3EC1" w:rsidP="00F70A25">
            <w:r>
              <w:t>12012018</w:t>
            </w:r>
          </w:p>
        </w:tc>
        <w:tc>
          <w:tcPr>
            <w:tcW w:w="4675" w:type="dxa"/>
          </w:tcPr>
          <w:p w14:paraId="04D85958" w14:textId="1362ED0A" w:rsidR="00DE3EC1" w:rsidRDefault="00734B88" w:rsidP="00F70A25">
            <w:r>
              <w:t>YES</w:t>
            </w:r>
          </w:p>
        </w:tc>
      </w:tr>
      <w:tr w:rsidR="00DE3EC1" w14:paraId="1A1D27AC" w14:textId="77777777" w:rsidTr="00DE3EC1">
        <w:tc>
          <w:tcPr>
            <w:tcW w:w="4675" w:type="dxa"/>
          </w:tcPr>
          <w:p w14:paraId="373DBC72" w14:textId="78FE41A2" w:rsidR="00DE3EC1" w:rsidRPr="002815FB" w:rsidRDefault="00DE3EC1" w:rsidP="00F70A25">
            <w:pPr>
              <w:rPr>
                <w:color w:val="FF0000"/>
              </w:rPr>
            </w:pPr>
            <w:r w:rsidRPr="002815FB">
              <w:rPr>
                <w:color w:val="FF0000"/>
              </w:rPr>
              <w:t>12012019</w:t>
            </w:r>
          </w:p>
        </w:tc>
        <w:tc>
          <w:tcPr>
            <w:tcW w:w="4675" w:type="dxa"/>
          </w:tcPr>
          <w:p w14:paraId="56732346" w14:textId="76B45BED" w:rsidR="00DE3EC1" w:rsidRPr="002815FB" w:rsidRDefault="002815FB" w:rsidP="00F70A25">
            <w:pPr>
              <w:rPr>
                <w:color w:val="FF0000"/>
              </w:rPr>
            </w:pPr>
            <w:r w:rsidRPr="002815FB">
              <w:rPr>
                <w:color w:val="FF0000"/>
              </w:rPr>
              <w:t>Absent</w:t>
            </w:r>
          </w:p>
        </w:tc>
      </w:tr>
      <w:tr w:rsidR="00DE3EC1" w14:paraId="68D19FAF" w14:textId="77777777" w:rsidTr="00DE3EC1">
        <w:tc>
          <w:tcPr>
            <w:tcW w:w="4675" w:type="dxa"/>
          </w:tcPr>
          <w:p w14:paraId="6B87B2E5" w14:textId="4C33DC27" w:rsidR="00DE3EC1" w:rsidRPr="002815FB" w:rsidRDefault="00DE3EC1" w:rsidP="00F70A25">
            <w:pPr>
              <w:rPr>
                <w:color w:val="FF0000"/>
              </w:rPr>
            </w:pPr>
            <w:r w:rsidRPr="002815FB">
              <w:rPr>
                <w:color w:val="FF0000"/>
              </w:rPr>
              <w:t>12012020</w:t>
            </w:r>
          </w:p>
        </w:tc>
        <w:tc>
          <w:tcPr>
            <w:tcW w:w="4675" w:type="dxa"/>
          </w:tcPr>
          <w:p w14:paraId="4FE6EAFC" w14:textId="003778DB" w:rsidR="00DE3EC1" w:rsidRPr="002815FB" w:rsidRDefault="002815FB" w:rsidP="00F70A25">
            <w:pPr>
              <w:rPr>
                <w:color w:val="FF0000"/>
              </w:rPr>
            </w:pPr>
            <w:r w:rsidRPr="002815FB">
              <w:rPr>
                <w:color w:val="FF0000"/>
              </w:rPr>
              <w:t>Absent</w:t>
            </w:r>
          </w:p>
        </w:tc>
      </w:tr>
      <w:tr w:rsidR="00DE3EC1" w14:paraId="3694F158" w14:textId="77777777" w:rsidTr="00DE3EC1">
        <w:tc>
          <w:tcPr>
            <w:tcW w:w="4675" w:type="dxa"/>
          </w:tcPr>
          <w:p w14:paraId="4CE7EA1E" w14:textId="2E9396A8" w:rsidR="00DE3EC1" w:rsidRDefault="00DE3EC1" w:rsidP="00F70A25">
            <w:r>
              <w:t>12012021</w:t>
            </w:r>
          </w:p>
        </w:tc>
        <w:tc>
          <w:tcPr>
            <w:tcW w:w="4675" w:type="dxa"/>
          </w:tcPr>
          <w:p w14:paraId="780D702A" w14:textId="058BD2F7" w:rsidR="00DE3EC1" w:rsidRDefault="00734B88" w:rsidP="00F70A25">
            <w:r>
              <w:t>YES</w:t>
            </w:r>
          </w:p>
        </w:tc>
      </w:tr>
      <w:tr w:rsidR="00DE3EC1" w14:paraId="588E0988" w14:textId="77777777" w:rsidTr="00DE3EC1">
        <w:tc>
          <w:tcPr>
            <w:tcW w:w="4675" w:type="dxa"/>
          </w:tcPr>
          <w:p w14:paraId="0AFBA100" w14:textId="78369ECA" w:rsidR="00DE3EC1" w:rsidRDefault="00DE3EC1" w:rsidP="00F70A25">
            <w:r>
              <w:t>12012022</w:t>
            </w:r>
          </w:p>
        </w:tc>
        <w:tc>
          <w:tcPr>
            <w:tcW w:w="4675" w:type="dxa"/>
          </w:tcPr>
          <w:p w14:paraId="725C4348" w14:textId="60290301" w:rsidR="00DE3EC1" w:rsidRDefault="00734B88" w:rsidP="00F70A25">
            <w:r>
              <w:t>YES</w:t>
            </w:r>
          </w:p>
        </w:tc>
      </w:tr>
      <w:tr w:rsidR="00DE3EC1" w14:paraId="3F528BCF" w14:textId="77777777" w:rsidTr="00DE3EC1">
        <w:tc>
          <w:tcPr>
            <w:tcW w:w="4675" w:type="dxa"/>
          </w:tcPr>
          <w:p w14:paraId="5C10814B" w14:textId="634D3FCA" w:rsidR="00DE3EC1" w:rsidRDefault="00DE3EC1" w:rsidP="00F70A25">
            <w:r>
              <w:t>12012023</w:t>
            </w:r>
          </w:p>
        </w:tc>
        <w:tc>
          <w:tcPr>
            <w:tcW w:w="4675" w:type="dxa"/>
          </w:tcPr>
          <w:p w14:paraId="003D00C1" w14:textId="20651CD3" w:rsidR="00DE3EC1" w:rsidRDefault="00734B88" w:rsidP="00F70A25">
            <w:r>
              <w:t>YES</w:t>
            </w:r>
          </w:p>
        </w:tc>
      </w:tr>
      <w:tr w:rsidR="00DE3EC1" w14:paraId="58628330" w14:textId="77777777" w:rsidTr="00DE3EC1">
        <w:tc>
          <w:tcPr>
            <w:tcW w:w="4675" w:type="dxa"/>
          </w:tcPr>
          <w:p w14:paraId="5CCA57AB" w14:textId="5ADC0373" w:rsidR="00DE3EC1" w:rsidRDefault="00DE3EC1" w:rsidP="00F70A25">
            <w:r>
              <w:t>12012024</w:t>
            </w:r>
          </w:p>
        </w:tc>
        <w:tc>
          <w:tcPr>
            <w:tcW w:w="4675" w:type="dxa"/>
          </w:tcPr>
          <w:p w14:paraId="599230AF" w14:textId="620F8DDC" w:rsidR="00DE3EC1" w:rsidRDefault="00734B88" w:rsidP="00F70A25">
            <w:r>
              <w:t>YES</w:t>
            </w:r>
          </w:p>
        </w:tc>
      </w:tr>
      <w:tr w:rsidR="00DE3EC1" w14:paraId="453DAC10" w14:textId="77777777" w:rsidTr="00DE3EC1">
        <w:tc>
          <w:tcPr>
            <w:tcW w:w="4675" w:type="dxa"/>
          </w:tcPr>
          <w:p w14:paraId="564FAB91" w14:textId="0E1AF004" w:rsidR="00DE3EC1" w:rsidRPr="002815FB" w:rsidRDefault="00DE3EC1" w:rsidP="00F70A25">
            <w:pPr>
              <w:rPr>
                <w:color w:val="FF0000"/>
              </w:rPr>
            </w:pPr>
            <w:r w:rsidRPr="002815FB">
              <w:rPr>
                <w:color w:val="FF0000"/>
              </w:rPr>
              <w:t>12012025</w:t>
            </w:r>
          </w:p>
        </w:tc>
        <w:tc>
          <w:tcPr>
            <w:tcW w:w="4675" w:type="dxa"/>
          </w:tcPr>
          <w:p w14:paraId="4975BF6E" w14:textId="6B241072" w:rsidR="00DE3EC1" w:rsidRPr="002815FB" w:rsidRDefault="002815FB" w:rsidP="00F70A25">
            <w:pPr>
              <w:rPr>
                <w:color w:val="FF0000"/>
              </w:rPr>
            </w:pPr>
            <w:r w:rsidRPr="002815FB">
              <w:rPr>
                <w:color w:val="FF0000"/>
              </w:rPr>
              <w:t>Absent</w:t>
            </w:r>
          </w:p>
        </w:tc>
      </w:tr>
      <w:tr w:rsidR="00DE3EC1" w14:paraId="250BBD23" w14:textId="77777777" w:rsidTr="00DE3EC1">
        <w:tc>
          <w:tcPr>
            <w:tcW w:w="4675" w:type="dxa"/>
          </w:tcPr>
          <w:p w14:paraId="69FEB821" w14:textId="6B608F6B" w:rsidR="00DE3EC1" w:rsidRPr="002815FB" w:rsidRDefault="00DE3EC1" w:rsidP="00F70A25">
            <w:pPr>
              <w:rPr>
                <w:color w:val="FF0000"/>
              </w:rPr>
            </w:pPr>
            <w:r w:rsidRPr="002815FB">
              <w:rPr>
                <w:color w:val="FF0000"/>
              </w:rPr>
              <w:t>12012026</w:t>
            </w:r>
          </w:p>
        </w:tc>
        <w:tc>
          <w:tcPr>
            <w:tcW w:w="4675" w:type="dxa"/>
          </w:tcPr>
          <w:p w14:paraId="6BEAAD6A" w14:textId="6197C9AB" w:rsidR="00DE3EC1" w:rsidRPr="002815FB" w:rsidRDefault="002815FB" w:rsidP="00F70A25">
            <w:pPr>
              <w:rPr>
                <w:color w:val="FF0000"/>
              </w:rPr>
            </w:pPr>
            <w:r w:rsidRPr="002815FB">
              <w:rPr>
                <w:color w:val="FF0000"/>
              </w:rPr>
              <w:t>Absent</w:t>
            </w:r>
          </w:p>
        </w:tc>
      </w:tr>
      <w:tr w:rsidR="00DE3EC1" w14:paraId="1446DDCB" w14:textId="77777777" w:rsidTr="00DE3EC1">
        <w:tc>
          <w:tcPr>
            <w:tcW w:w="4675" w:type="dxa"/>
          </w:tcPr>
          <w:p w14:paraId="4E63A47B" w14:textId="3547CECB" w:rsidR="00DE3EC1" w:rsidRDefault="00DE3EC1" w:rsidP="00F70A25">
            <w:r>
              <w:t>12012027</w:t>
            </w:r>
          </w:p>
        </w:tc>
        <w:tc>
          <w:tcPr>
            <w:tcW w:w="4675" w:type="dxa"/>
          </w:tcPr>
          <w:p w14:paraId="5FA9E86F" w14:textId="09C22E81" w:rsidR="00DE3EC1" w:rsidRDefault="00734B88" w:rsidP="00F70A25">
            <w:r>
              <w:t>YES</w:t>
            </w:r>
          </w:p>
        </w:tc>
      </w:tr>
      <w:tr w:rsidR="00DE3EC1" w14:paraId="136105D8" w14:textId="77777777" w:rsidTr="00DE3EC1">
        <w:tc>
          <w:tcPr>
            <w:tcW w:w="4675" w:type="dxa"/>
          </w:tcPr>
          <w:p w14:paraId="7DB764B2" w14:textId="526BE07B" w:rsidR="00DE3EC1" w:rsidRDefault="00DE3EC1" w:rsidP="00F70A25">
            <w:r>
              <w:t>12012028</w:t>
            </w:r>
          </w:p>
        </w:tc>
        <w:tc>
          <w:tcPr>
            <w:tcW w:w="4675" w:type="dxa"/>
          </w:tcPr>
          <w:p w14:paraId="7F9F0A74" w14:textId="797ECED2" w:rsidR="00DE3EC1" w:rsidRDefault="00734B88" w:rsidP="00F70A25">
            <w:r>
              <w:t>YES</w:t>
            </w:r>
          </w:p>
        </w:tc>
      </w:tr>
      <w:tr w:rsidR="00DE3EC1" w14:paraId="673BBF43" w14:textId="77777777" w:rsidTr="00DE3EC1">
        <w:tc>
          <w:tcPr>
            <w:tcW w:w="4675" w:type="dxa"/>
          </w:tcPr>
          <w:p w14:paraId="0C29F322" w14:textId="2A84983A" w:rsidR="00DE3EC1" w:rsidRDefault="00DE3EC1" w:rsidP="00F70A25">
            <w:r>
              <w:t>12012029</w:t>
            </w:r>
          </w:p>
        </w:tc>
        <w:tc>
          <w:tcPr>
            <w:tcW w:w="4675" w:type="dxa"/>
          </w:tcPr>
          <w:p w14:paraId="406113A7" w14:textId="0A1B29EB" w:rsidR="00DE3EC1" w:rsidRDefault="00734B88" w:rsidP="00F70A25">
            <w:r>
              <w:t>YES</w:t>
            </w:r>
          </w:p>
        </w:tc>
      </w:tr>
      <w:tr w:rsidR="00DE3EC1" w14:paraId="2B913AE9" w14:textId="77777777" w:rsidTr="00DE3EC1">
        <w:tc>
          <w:tcPr>
            <w:tcW w:w="4675" w:type="dxa"/>
          </w:tcPr>
          <w:p w14:paraId="7A25661F" w14:textId="7380BEB3" w:rsidR="00DE3EC1" w:rsidRDefault="00DE3EC1" w:rsidP="00F70A25">
            <w:r>
              <w:t>12012030</w:t>
            </w:r>
          </w:p>
        </w:tc>
        <w:tc>
          <w:tcPr>
            <w:tcW w:w="4675" w:type="dxa"/>
          </w:tcPr>
          <w:p w14:paraId="07CBABFA" w14:textId="10D144D4" w:rsidR="00DE3EC1" w:rsidRDefault="00734B88" w:rsidP="00F70A25">
            <w:r>
              <w:t>YES</w:t>
            </w:r>
          </w:p>
        </w:tc>
      </w:tr>
      <w:tr w:rsidR="00DE3EC1" w14:paraId="31AEE33B" w14:textId="77777777" w:rsidTr="00DE3EC1">
        <w:tc>
          <w:tcPr>
            <w:tcW w:w="4675" w:type="dxa"/>
          </w:tcPr>
          <w:p w14:paraId="7D8DD31C" w14:textId="7233F319" w:rsidR="00DE3EC1" w:rsidRDefault="00DE3EC1" w:rsidP="00F70A25">
            <w:r>
              <w:lastRenderedPageBreak/>
              <w:t>12012031</w:t>
            </w:r>
          </w:p>
        </w:tc>
        <w:tc>
          <w:tcPr>
            <w:tcW w:w="4675" w:type="dxa"/>
          </w:tcPr>
          <w:p w14:paraId="44E8CA8A" w14:textId="474A3A47" w:rsidR="00DE3EC1" w:rsidRDefault="00734B88" w:rsidP="00F70A25">
            <w:r>
              <w:t>YES</w:t>
            </w:r>
          </w:p>
        </w:tc>
      </w:tr>
      <w:tr w:rsidR="00DE3EC1" w14:paraId="50C92337" w14:textId="77777777" w:rsidTr="00DE3EC1">
        <w:tc>
          <w:tcPr>
            <w:tcW w:w="4675" w:type="dxa"/>
          </w:tcPr>
          <w:p w14:paraId="1D5012C5" w14:textId="083320EE" w:rsidR="00DE3EC1" w:rsidRPr="002815FB" w:rsidRDefault="00DE3EC1" w:rsidP="00F70A25">
            <w:pPr>
              <w:rPr>
                <w:color w:val="FF0000"/>
              </w:rPr>
            </w:pPr>
            <w:r w:rsidRPr="002815FB">
              <w:rPr>
                <w:color w:val="FF0000"/>
              </w:rPr>
              <w:t>12012032</w:t>
            </w:r>
          </w:p>
        </w:tc>
        <w:tc>
          <w:tcPr>
            <w:tcW w:w="4675" w:type="dxa"/>
          </w:tcPr>
          <w:p w14:paraId="23ECDC38" w14:textId="17208EB3" w:rsidR="00DE3EC1" w:rsidRPr="002815FB" w:rsidRDefault="002815FB" w:rsidP="00F70A25">
            <w:pPr>
              <w:rPr>
                <w:color w:val="FF0000"/>
              </w:rPr>
            </w:pPr>
            <w:r w:rsidRPr="002815FB">
              <w:rPr>
                <w:color w:val="FF0000"/>
              </w:rPr>
              <w:t>Absent</w:t>
            </w:r>
          </w:p>
        </w:tc>
      </w:tr>
      <w:tr w:rsidR="00DE3EC1" w14:paraId="5913A3A9" w14:textId="77777777" w:rsidTr="00DE3EC1">
        <w:tc>
          <w:tcPr>
            <w:tcW w:w="4675" w:type="dxa"/>
          </w:tcPr>
          <w:p w14:paraId="4F58CAC6" w14:textId="2AEE21EF" w:rsidR="00DE3EC1" w:rsidRDefault="00DE3EC1" w:rsidP="00F70A25">
            <w:r>
              <w:t>12012033</w:t>
            </w:r>
          </w:p>
        </w:tc>
        <w:tc>
          <w:tcPr>
            <w:tcW w:w="4675" w:type="dxa"/>
          </w:tcPr>
          <w:p w14:paraId="1C67E6F2" w14:textId="05AA97A7" w:rsidR="00DE3EC1" w:rsidRDefault="00734B88" w:rsidP="00F70A25">
            <w:r>
              <w:t>YES</w:t>
            </w:r>
          </w:p>
        </w:tc>
      </w:tr>
      <w:tr w:rsidR="00DE3EC1" w14:paraId="299F8879" w14:textId="77777777" w:rsidTr="00DE3EC1">
        <w:tc>
          <w:tcPr>
            <w:tcW w:w="4675" w:type="dxa"/>
          </w:tcPr>
          <w:p w14:paraId="617A6AC0" w14:textId="0D3422EB" w:rsidR="00DE3EC1" w:rsidRPr="002815FB" w:rsidRDefault="00DE3EC1" w:rsidP="00F70A25">
            <w:pPr>
              <w:rPr>
                <w:color w:val="FF0000"/>
              </w:rPr>
            </w:pPr>
            <w:r w:rsidRPr="002815FB">
              <w:rPr>
                <w:color w:val="FF0000"/>
              </w:rPr>
              <w:t>12012034</w:t>
            </w:r>
          </w:p>
        </w:tc>
        <w:tc>
          <w:tcPr>
            <w:tcW w:w="4675" w:type="dxa"/>
          </w:tcPr>
          <w:p w14:paraId="305E3838" w14:textId="570F19E1" w:rsidR="00DE3EC1" w:rsidRPr="002815FB" w:rsidRDefault="002815FB" w:rsidP="00F70A25">
            <w:pPr>
              <w:rPr>
                <w:color w:val="FF0000"/>
              </w:rPr>
            </w:pPr>
            <w:r w:rsidRPr="002815FB">
              <w:rPr>
                <w:color w:val="FF0000"/>
              </w:rPr>
              <w:t>Absent</w:t>
            </w:r>
          </w:p>
        </w:tc>
      </w:tr>
      <w:tr w:rsidR="00DE3EC1" w14:paraId="74CF8D69" w14:textId="77777777" w:rsidTr="00DE3EC1">
        <w:tc>
          <w:tcPr>
            <w:tcW w:w="4675" w:type="dxa"/>
          </w:tcPr>
          <w:p w14:paraId="68435269" w14:textId="61440872" w:rsidR="00DE3EC1" w:rsidRDefault="00DE3EC1" w:rsidP="00F70A25">
            <w:r>
              <w:t>12012035</w:t>
            </w:r>
          </w:p>
        </w:tc>
        <w:tc>
          <w:tcPr>
            <w:tcW w:w="4675" w:type="dxa"/>
          </w:tcPr>
          <w:p w14:paraId="79BD78C8" w14:textId="7C889DAF" w:rsidR="00DE3EC1" w:rsidRDefault="00734B88" w:rsidP="00F70A25">
            <w:r>
              <w:t>YES</w:t>
            </w:r>
          </w:p>
        </w:tc>
      </w:tr>
      <w:tr w:rsidR="00DE3EC1" w14:paraId="534DD055" w14:textId="77777777" w:rsidTr="00DE3EC1">
        <w:tc>
          <w:tcPr>
            <w:tcW w:w="4675" w:type="dxa"/>
          </w:tcPr>
          <w:p w14:paraId="5970DF9E" w14:textId="29C9655E" w:rsidR="00DE3EC1" w:rsidRPr="002815FB" w:rsidRDefault="00DE3EC1" w:rsidP="00F70A25">
            <w:pPr>
              <w:rPr>
                <w:color w:val="FF0000"/>
              </w:rPr>
            </w:pPr>
            <w:r w:rsidRPr="002815FB">
              <w:rPr>
                <w:color w:val="FF0000"/>
              </w:rPr>
              <w:t>12012036</w:t>
            </w:r>
          </w:p>
        </w:tc>
        <w:tc>
          <w:tcPr>
            <w:tcW w:w="4675" w:type="dxa"/>
          </w:tcPr>
          <w:p w14:paraId="5A3F8E95" w14:textId="619E5499" w:rsidR="00DE3EC1" w:rsidRPr="002815FB" w:rsidRDefault="002815FB" w:rsidP="00F70A25">
            <w:pPr>
              <w:rPr>
                <w:color w:val="FF0000"/>
              </w:rPr>
            </w:pPr>
            <w:r w:rsidRPr="002815FB">
              <w:rPr>
                <w:color w:val="FF0000"/>
              </w:rPr>
              <w:t>Absent</w:t>
            </w:r>
          </w:p>
        </w:tc>
      </w:tr>
      <w:tr w:rsidR="00DE3EC1" w14:paraId="7D63810C" w14:textId="77777777" w:rsidTr="00DE3EC1">
        <w:tc>
          <w:tcPr>
            <w:tcW w:w="4675" w:type="dxa"/>
          </w:tcPr>
          <w:p w14:paraId="6B3E1D6D" w14:textId="689B0AE1" w:rsidR="00DE3EC1" w:rsidRDefault="00DE3EC1" w:rsidP="00F70A25">
            <w:r>
              <w:t>12012037</w:t>
            </w:r>
          </w:p>
        </w:tc>
        <w:tc>
          <w:tcPr>
            <w:tcW w:w="4675" w:type="dxa"/>
          </w:tcPr>
          <w:p w14:paraId="48FBC28D" w14:textId="23A5D5C0" w:rsidR="00DE3EC1" w:rsidRDefault="00734B88" w:rsidP="00F70A25">
            <w:r>
              <w:t>YES</w:t>
            </w:r>
          </w:p>
        </w:tc>
      </w:tr>
      <w:tr w:rsidR="00DE3EC1" w14:paraId="487AE52C" w14:textId="77777777" w:rsidTr="00DE3EC1">
        <w:tc>
          <w:tcPr>
            <w:tcW w:w="4675" w:type="dxa"/>
          </w:tcPr>
          <w:p w14:paraId="6D5AA3CA" w14:textId="6F6E0FE3" w:rsidR="00DE3EC1" w:rsidRDefault="00DE3EC1" w:rsidP="00F70A25">
            <w:r>
              <w:t>12012038</w:t>
            </w:r>
          </w:p>
        </w:tc>
        <w:tc>
          <w:tcPr>
            <w:tcW w:w="4675" w:type="dxa"/>
          </w:tcPr>
          <w:p w14:paraId="494A7518" w14:textId="2C05FD85" w:rsidR="00DE3EC1" w:rsidRDefault="00734B88" w:rsidP="00F70A25">
            <w:r>
              <w:t>YES</w:t>
            </w:r>
          </w:p>
        </w:tc>
      </w:tr>
      <w:tr w:rsidR="00DE3EC1" w14:paraId="487C8E76" w14:textId="77777777" w:rsidTr="00DE3EC1">
        <w:tc>
          <w:tcPr>
            <w:tcW w:w="4675" w:type="dxa"/>
          </w:tcPr>
          <w:p w14:paraId="2DB69F74" w14:textId="73ACDE58" w:rsidR="00DE3EC1" w:rsidRPr="002815FB" w:rsidRDefault="00DE3EC1" w:rsidP="00F70A25">
            <w:pPr>
              <w:rPr>
                <w:color w:val="FF0000"/>
              </w:rPr>
            </w:pPr>
            <w:r w:rsidRPr="002815FB">
              <w:rPr>
                <w:color w:val="FF0000"/>
              </w:rPr>
              <w:t>12012039</w:t>
            </w:r>
          </w:p>
        </w:tc>
        <w:tc>
          <w:tcPr>
            <w:tcW w:w="4675" w:type="dxa"/>
          </w:tcPr>
          <w:p w14:paraId="520FF025" w14:textId="12205444" w:rsidR="00DE3EC1" w:rsidRPr="002815FB" w:rsidRDefault="002815FB" w:rsidP="00F70A25">
            <w:pPr>
              <w:rPr>
                <w:color w:val="FF0000"/>
              </w:rPr>
            </w:pPr>
            <w:r w:rsidRPr="002815FB">
              <w:rPr>
                <w:color w:val="FF0000"/>
              </w:rPr>
              <w:t>Absent</w:t>
            </w:r>
          </w:p>
        </w:tc>
      </w:tr>
      <w:tr w:rsidR="00DE3EC1" w14:paraId="5373E3B4" w14:textId="77777777" w:rsidTr="00DE3EC1">
        <w:tc>
          <w:tcPr>
            <w:tcW w:w="4675" w:type="dxa"/>
          </w:tcPr>
          <w:p w14:paraId="6D722898" w14:textId="532D8D75" w:rsidR="00DE3EC1" w:rsidRDefault="00DE3EC1" w:rsidP="00F70A25">
            <w:r>
              <w:t>12012040</w:t>
            </w:r>
          </w:p>
        </w:tc>
        <w:tc>
          <w:tcPr>
            <w:tcW w:w="4675" w:type="dxa"/>
          </w:tcPr>
          <w:p w14:paraId="4F8C465B" w14:textId="39CDC7FA" w:rsidR="00DE3EC1" w:rsidRDefault="00734B88" w:rsidP="00F70A25">
            <w:r>
              <w:t>YES</w:t>
            </w:r>
          </w:p>
        </w:tc>
      </w:tr>
      <w:tr w:rsidR="00DE3EC1" w14:paraId="2DE86EA1" w14:textId="77777777" w:rsidTr="00DE3EC1">
        <w:tc>
          <w:tcPr>
            <w:tcW w:w="4675" w:type="dxa"/>
          </w:tcPr>
          <w:p w14:paraId="1FF357A5" w14:textId="15FB1BC9" w:rsidR="00DE3EC1" w:rsidRDefault="00DE3EC1" w:rsidP="00F70A25">
            <w:r>
              <w:t>12012041</w:t>
            </w:r>
          </w:p>
        </w:tc>
        <w:tc>
          <w:tcPr>
            <w:tcW w:w="4675" w:type="dxa"/>
          </w:tcPr>
          <w:p w14:paraId="557613F5" w14:textId="7CDB97D4" w:rsidR="00DE3EC1" w:rsidRDefault="00734B88" w:rsidP="00F70A25">
            <w:r>
              <w:t>YES</w:t>
            </w:r>
          </w:p>
        </w:tc>
      </w:tr>
      <w:tr w:rsidR="00DE3EC1" w14:paraId="2AB5C9E1" w14:textId="77777777" w:rsidTr="00DE3EC1">
        <w:tc>
          <w:tcPr>
            <w:tcW w:w="4675" w:type="dxa"/>
          </w:tcPr>
          <w:p w14:paraId="48E8DB0C" w14:textId="0448A823" w:rsidR="00DE3EC1" w:rsidRPr="002815FB" w:rsidRDefault="00DE3EC1" w:rsidP="00F70A25">
            <w:pPr>
              <w:rPr>
                <w:color w:val="FF0000"/>
              </w:rPr>
            </w:pPr>
            <w:r w:rsidRPr="002815FB">
              <w:rPr>
                <w:color w:val="FF0000"/>
              </w:rPr>
              <w:t>12012042</w:t>
            </w:r>
          </w:p>
        </w:tc>
        <w:tc>
          <w:tcPr>
            <w:tcW w:w="4675" w:type="dxa"/>
          </w:tcPr>
          <w:p w14:paraId="28283CEB" w14:textId="7D4D70A4" w:rsidR="00DE3EC1" w:rsidRPr="002815FB" w:rsidRDefault="002815FB" w:rsidP="00F70A25">
            <w:pPr>
              <w:rPr>
                <w:color w:val="FF0000"/>
              </w:rPr>
            </w:pPr>
            <w:r w:rsidRPr="002815FB">
              <w:rPr>
                <w:color w:val="FF0000"/>
              </w:rPr>
              <w:t>Absent</w:t>
            </w:r>
          </w:p>
        </w:tc>
      </w:tr>
      <w:tr w:rsidR="00DE3EC1" w14:paraId="4925E957" w14:textId="77777777" w:rsidTr="00DE3EC1">
        <w:tc>
          <w:tcPr>
            <w:tcW w:w="4675" w:type="dxa"/>
          </w:tcPr>
          <w:p w14:paraId="1B0E93A8" w14:textId="61E70C6B" w:rsidR="00DE3EC1" w:rsidRDefault="00DE3EC1" w:rsidP="00F70A25">
            <w:r>
              <w:t>12012043</w:t>
            </w:r>
          </w:p>
        </w:tc>
        <w:tc>
          <w:tcPr>
            <w:tcW w:w="4675" w:type="dxa"/>
          </w:tcPr>
          <w:p w14:paraId="1943627C" w14:textId="0F5C88EB" w:rsidR="00DE3EC1" w:rsidRDefault="00734B88" w:rsidP="00F70A25">
            <w:r>
              <w:t>YES</w:t>
            </w:r>
          </w:p>
        </w:tc>
      </w:tr>
      <w:tr w:rsidR="00DE3EC1" w14:paraId="0575DAAC" w14:textId="77777777" w:rsidTr="00DE3EC1">
        <w:tc>
          <w:tcPr>
            <w:tcW w:w="4675" w:type="dxa"/>
          </w:tcPr>
          <w:p w14:paraId="4E759495" w14:textId="04B19953" w:rsidR="00DE3EC1" w:rsidRPr="002815FB" w:rsidRDefault="00DE3EC1" w:rsidP="00F70A25">
            <w:pPr>
              <w:rPr>
                <w:color w:val="FF0000"/>
              </w:rPr>
            </w:pPr>
            <w:r w:rsidRPr="002815FB">
              <w:rPr>
                <w:color w:val="FF0000"/>
              </w:rPr>
              <w:t>12012044</w:t>
            </w:r>
          </w:p>
        </w:tc>
        <w:tc>
          <w:tcPr>
            <w:tcW w:w="4675" w:type="dxa"/>
          </w:tcPr>
          <w:p w14:paraId="0FD1FA23" w14:textId="1EE74FC5" w:rsidR="00DE3EC1" w:rsidRPr="002815FB" w:rsidRDefault="002815FB" w:rsidP="00F70A25">
            <w:pPr>
              <w:rPr>
                <w:color w:val="FF0000"/>
              </w:rPr>
            </w:pPr>
            <w:r w:rsidRPr="002815FB">
              <w:rPr>
                <w:color w:val="FF0000"/>
              </w:rPr>
              <w:t>Absent</w:t>
            </w:r>
          </w:p>
        </w:tc>
      </w:tr>
      <w:tr w:rsidR="00DE3EC1" w14:paraId="50915563" w14:textId="77777777" w:rsidTr="00DE3EC1">
        <w:tc>
          <w:tcPr>
            <w:tcW w:w="4675" w:type="dxa"/>
          </w:tcPr>
          <w:p w14:paraId="1552B6AE" w14:textId="730FA87A" w:rsidR="00DE3EC1" w:rsidRDefault="00DE3EC1" w:rsidP="00F70A25">
            <w:r>
              <w:t>12012045</w:t>
            </w:r>
          </w:p>
        </w:tc>
        <w:tc>
          <w:tcPr>
            <w:tcW w:w="4675" w:type="dxa"/>
          </w:tcPr>
          <w:p w14:paraId="2136DB8C" w14:textId="6BFD5E3C" w:rsidR="00DE3EC1" w:rsidRDefault="00734B88" w:rsidP="00F70A25">
            <w:r>
              <w:t>YES</w:t>
            </w:r>
          </w:p>
        </w:tc>
      </w:tr>
      <w:tr w:rsidR="00DE3EC1" w14:paraId="19812F85" w14:textId="77777777" w:rsidTr="00DE3EC1">
        <w:tc>
          <w:tcPr>
            <w:tcW w:w="4675" w:type="dxa"/>
          </w:tcPr>
          <w:p w14:paraId="72859466" w14:textId="6D7ED7CF" w:rsidR="00DE3EC1" w:rsidRDefault="00DE3EC1" w:rsidP="00F70A25">
            <w:r>
              <w:t>12012046</w:t>
            </w:r>
          </w:p>
        </w:tc>
        <w:tc>
          <w:tcPr>
            <w:tcW w:w="4675" w:type="dxa"/>
          </w:tcPr>
          <w:p w14:paraId="099AFA4E" w14:textId="72150CD8" w:rsidR="00DE3EC1" w:rsidRDefault="00734B88" w:rsidP="00F70A25">
            <w:r>
              <w:t>YES</w:t>
            </w:r>
          </w:p>
        </w:tc>
      </w:tr>
      <w:tr w:rsidR="00DE3EC1" w14:paraId="4D2377A1" w14:textId="77777777" w:rsidTr="00DE3EC1">
        <w:tc>
          <w:tcPr>
            <w:tcW w:w="4675" w:type="dxa"/>
          </w:tcPr>
          <w:p w14:paraId="0C08C91A" w14:textId="4D506501" w:rsidR="00DE3EC1" w:rsidRPr="002815FB" w:rsidRDefault="00DE3EC1" w:rsidP="00F70A25">
            <w:pPr>
              <w:rPr>
                <w:color w:val="FF0000"/>
              </w:rPr>
            </w:pPr>
            <w:r w:rsidRPr="002815FB">
              <w:rPr>
                <w:color w:val="FF0000"/>
              </w:rPr>
              <w:t>12012047</w:t>
            </w:r>
          </w:p>
        </w:tc>
        <w:tc>
          <w:tcPr>
            <w:tcW w:w="4675" w:type="dxa"/>
          </w:tcPr>
          <w:p w14:paraId="48179E5F" w14:textId="63C18265" w:rsidR="00DE3EC1" w:rsidRPr="002815FB" w:rsidRDefault="002815FB" w:rsidP="00F70A25">
            <w:pPr>
              <w:rPr>
                <w:color w:val="FF0000"/>
              </w:rPr>
            </w:pPr>
            <w:r w:rsidRPr="002815FB">
              <w:rPr>
                <w:color w:val="FF0000"/>
              </w:rPr>
              <w:t>Absent</w:t>
            </w:r>
          </w:p>
        </w:tc>
      </w:tr>
      <w:tr w:rsidR="00DE3EC1" w14:paraId="776B3C95" w14:textId="77777777" w:rsidTr="00DE3EC1">
        <w:tc>
          <w:tcPr>
            <w:tcW w:w="4675" w:type="dxa"/>
          </w:tcPr>
          <w:p w14:paraId="64B14283" w14:textId="4CFAE328" w:rsidR="00DE3EC1" w:rsidRDefault="00DE3EC1" w:rsidP="00F70A25">
            <w:r>
              <w:t>12012048</w:t>
            </w:r>
          </w:p>
        </w:tc>
        <w:tc>
          <w:tcPr>
            <w:tcW w:w="4675" w:type="dxa"/>
          </w:tcPr>
          <w:p w14:paraId="7F51926C" w14:textId="2C9AADC9" w:rsidR="00DE3EC1" w:rsidRDefault="00734B88" w:rsidP="00F70A25">
            <w:r>
              <w:t>YES</w:t>
            </w:r>
          </w:p>
        </w:tc>
      </w:tr>
      <w:tr w:rsidR="00DE3EC1" w14:paraId="00434D12" w14:textId="77777777" w:rsidTr="00DE3EC1">
        <w:tc>
          <w:tcPr>
            <w:tcW w:w="4675" w:type="dxa"/>
          </w:tcPr>
          <w:p w14:paraId="68000A00" w14:textId="183C4145" w:rsidR="00DE3EC1" w:rsidRPr="002815FB" w:rsidRDefault="00DE3EC1" w:rsidP="00F70A25">
            <w:pPr>
              <w:rPr>
                <w:color w:val="FF0000"/>
              </w:rPr>
            </w:pPr>
            <w:r w:rsidRPr="002815FB">
              <w:rPr>
                <w:color w:val="FF0000"/>
              </w:rPr>
              <w:t>12012049</w:t>
            </w:r>
          </w:p>
        </w:tc>
        <w:tc>
          <w:tcPr>
            <w:tcW w:w="4675" w:type="dxa"/>
          </w:tcPr>
          <w:p w14:paraId="648C952A" w14:textId="11B448D1" w:rsidR="00DE3EC1" w:rsidRPr="002815FB" w:rsidRDefault="002815FB" w:rsidP="00F70A25">
            <w:pPr>
              <w:rPr>
                <w:color w:val="FF0000"/>
              </w:rPr>
            </w:pPr>
            <w:r w:rsidRPr="002815FB">
              <w:rPr>
                <w:color w:val="FF0000"/>
              </w:rPr>
              <w:t>Absent</w:t>
            </w:r>
          </w:p>
        </w:tc>
      </w:tr>
      <w:tr w:rsidR="00DE3EC1" w14:paraId="0B955356" w14:textId="77777777" w:rsidTr="00DE3EC1">
        <w:tc>
          <w:tcPr>
            <w:tcW w:w="4675" w:type="dxa"/>
          </w:tcPr>
          <w:p w14:paraId="30F052BA" w14:textId="7A50B4E3" w:rsidR="00DE3EC1" w:rsidRDefault="00DE3EC1" w:rsidP="00F70A25">
            <w:r>
              <w:t>12012050</w:t>
            </w:r>
          </w:p>
        </w:tc>
        <w:tc>
          <w:tcPr>
            <w:tcW w:w="4675" w:type="dxa"/>
          </w:tcPr>
          <w:p w14:paraId="0EA28357" w14:textId="4509C07A" w:rsidR="00DE3EC1" w:rsidRDefault="00734B88" w:rsidP="00F70A25">
            <w:r>
              <w:t>YES</w:t>
            </w:r>
          </w:p>
        </w:tc>
      </w:tr>
      <w:tr w:rsidR="00DE3EC1" w14:paraId="621C260E" w14:textId="77777777" w:rsidTr="00DE3EC1">
        <w:tc>
          <w:tcPr>
            <w:tcW w:w="4675" w:type="dxa"/>
          </w:tcPr>
          <w:p w14:paraId="7AAABC97" w14:textId="33EC183E" w:rsidR="00DE3EC1" w:rsidRPr="002815FB" w:rsidRDefault="00DE3EC1" w:rsidP="00F70A25">
            <w:pPr>
              <w:rPr>
                <w:color w:val="FF0000"/>
              </w:rPr>
            </w:pPr>
            <w:r w:rsidRPr="002815FB">
              <w:rPr>
                <w:color w:val="FF0000"/>
              </w:rPr>
              <w:t>12012051</w:t>
            </w:r>
          </w:p>
        </w:tc>
        <w:tc>
          <w:tcPr>
            <w:tcW w:w="4675" w:type="dxa"/>
          </w:tcPr>
          <w:p w14:paraId="0311EF76" w14:textId="4C5A3186" w:rsidR="00DE3EC1" w:rsidRPr="002815FB" w:rsidRDefault="002815FB" w:rsidP="00F70A25">
            <w:pPr>
              <w:rPr>
                <w:color w:val="FF0000"/>
              </w:rPr>
            </w:pPr>
            <w:r w:rsidRPr="002815FB">
              <w:rPr>
                <w:color w:val="FF0000"/>
              </w:rPr>
              <w:t>Absent</w:t>
            </w:r>
          </w:p>
        </w:tc>
      </w:tr>
      <w:tr w:rsidR="00DE3EC1" w14:paraId="44919540" w14:textId="77777777" w:rsidTr="00DE3EC1">
        <w:tc>
          <w:tcPr>
            <w:tcW w:w="4675" w:type="dxa"/>
          </w:tcPr>
          <w:p w14:paraId="6CECDD06" w14:textId="2C199EBF" w:rsidR="00DE3EC1" w:rsidRPr="002815FB" w:rsidRDefault="00DE3EC1" w:rsidP="00F70A25">
            <w:pPr>
              <w:rPr>
                <w:color w:val="FF0000"/>
              </w:rPr>
            </w:pPr>
            <w:r w:rsidRPr="002815FB">
              <w:rPr>
                <w:color w:val="FF0000"/>
              </w:rPr>
              <w:t>12012052</w:t>
            </w:r>
          </w:p>
        </w:tc>
        <w:tc>
          <w:tcPr>
            <w:tcW w:w="4675" w:type="dxa"/>
          </w:tcPr>
          <w:p w14:paraId="55E81C46" w14:textId="3B2AB2FA" w:rsidR="00DE3EC1" w:rsidRPr="002815FB" w:rsidRDefault="002815FB" w:rsidP="00F70A25">
            <w:pPr>
              <w:rPr>
                <w:color w:val="FF0000"/>
              </w:rPr>
            </w:pPr>
            <w:r w:rsidRPr="002815FB">
              <w:rPr>
                <w:color w:val="FF0000"/>
              </w:rPr>
              <w:t>Absent</w:t>
            </w:r>
          </w:p>
        </w:tc>
      </w:tr>
      <w:tr w:rsidR="00DE3EC1" w14:paraId="60FCE49C" w14:textId="77777777" w:rsidTr="00DE3EC1">
        <w:tc>
          <w:tcPr>
            <w:tcW w:w="4675" w:type="dxa"/>
          </w:tcPr>
          <w:p w14:paraId="2017A0B4" w14:textId="0F08C264" w:rsidR="00DE3EC1" w:rsidRDefault="00DE3EC1" w:rsidP="00F70A25">
            <w:r>
              <w:t>12012053</w:t>
            </w:r>
          </w:p>
        </w:tc>
        <w:tc>
          <w:tcPr>
            <w:tcW w:w="4675" w:type="dxa"/>
          </w:tcPr>
          <w:p w14:paraId="457CD4CF" w14:textId="2229D499" w:rsidR="00DE3EC1" w:rsidRDefault="00734B88" w:rsidP="00F70A25">
            <w:r>
              <w:t>YES</w:t>
            </w:r>
          </w:p>
        </w:tc>
      </w:tr>
      <w:tr w:rsidR="00DE3EC1" w14:paraId="2AFE0F0E" w14:textId="77777777" w:rsidTr="00DE3EC1">
        <w:tc>
          <w:tcPr>
            <w:tcW w:w="4675" w:type="dxa"/>
          </w:tcPr>
          <w:p w14:paraId="60DB2596" w14:textId="01880A8C" w:rsidR="00DE3EC1" w:rsidRDefault="00734B88" w:rsidP="00F70A25">
            <w:r>
              <w:t>12012008</w:t>
            </w:r>
          </w:p>
        </w:tc>
        <w:tc>
          <w:tcPr>
            <w:tcW w:w="4675" w:type="dxa"/>
          </w:tcPr>
          <w:p w14:paraId="523DE16E" w14:textId="5B093FD9" w:rsidR="00DE3EC1" w:rsidRDefault="00734B88" w:rsidP="00F70A25">
            <w:r>
              <w:t>YES</w:t>
            </w:r>
          </w:p>
        </w:tc>
      </w:tr>
    </w:tbl>
    <w:p w14:paraId="06791E53" w14:textId="77777777" w:rsidR="00DE3EC1" w:rsidRPr="00F70A25" w:rsidRDefault="00DE3EC1" w:rsidP="00F70A25"/>
    <w:sectPr w:rsidR="00DE3EC1" w:rsidRPr="00F70A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wtDS0AJIG5kZmhko6SsGpxcWZ+XkgBUa1ANQzehMsAAAA"/>
  </w:docVars>
  <w:rsids>
    <w:rsidRoot w:val="00F568A5"/>
    <w:rsid w:val="0009284F"/>
    <w:rsid w:val="00223DBB"/>
    <w:rsid w:val="002815FB"/>
    <w:rsid w:val="002F0527"/>
    <w:rsid w:val="00667857"/>
    <w:rsid w:val="00734B88"/>
    <w:rsid w:val="007972C4"/>
    <w:rsid w:val="00C837E4"/>
    <w:rsid w:val="00CB3C3C"/>
    <w:rsid w:val="00DE3EC1"/>
    <w:rsid w:val="00F568A5"/>
    <w:rsid w:val="00F70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C01B50"/>
  <w15:chartTrackingRefBased/>
  <w15:docId w15:val="{2AA17336-A521-4492-A697-97A909D93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67857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E3EC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962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14738">
          <w:marLeft w:val="0"/>
          <w:marRight w:val="0"/>
          <w:marTop w:val="0"/>
          <w:marBottom w:val="180"/>
          <w:divBdr>
            <w:top w:val="single" w:sz="6" w:space="18" w:color="DADCE0"/>
            <w:left w:val="single" w:sz="6" w:space="18" w:color="DADCE0"/>
            <w:bottom w:val="single" w:sz="6" w:space="18" w:color="DADCE0"/>
            <w:right w:val="single" w:sz="6" w:space="18" w:color="DADCE0"/>
          </w:divBdr>
          <w:divsChild>
            <w:div w:id="1323191949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204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462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71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5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1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3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24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4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81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38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77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5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9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33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6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9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1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5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2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23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5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5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8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6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4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7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4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6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17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7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7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0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5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82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4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6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4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46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5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2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7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26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0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5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7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niazahmed9767@gmail.com" TargetMode="External"/><Relationship Id="rId18" Type="http://schemas.openxmlformats.org/officeDocument/2006/relationships/hyperlink" Target="mailto:princehasan632@gmail.com" TargetMode="External"/><Relationship Id="rId26" Type="http://schemas.openxmlformats.org/officeDocument/2006/relationships/hyperlink" Target="mailto:MONIRULISLAM4103@GMAIL.COM" TargetMode="External"/><Relationship Id="rId39" Type="http://schemas.openxmlformats.org/officeDocument/2006/relationships/hyperlink" Target="mailto:paritoschandra985@gmail.com" TargetMode="External"/><Relationship Id="rId21" Type="http://schemas.openxmlformats.org/officeDocument/2006/relationships/hyperlink" Target="mailto:shadhin.saan08@gmail.com" TargetMode="External"/><Relationship Id="rId34" Type="http://schemas.openxmlformats.org/officeDocument/2006/relationships/hyperlink" Target="mailto:mitra6521@gmai.com" TargetMode="External"/><Relationship Id="rId7" Type="http://schemas.openxmlformats.org/officeDocument/2006/relationships/hyperlink" Target="mailto:onimmini@gmail.com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shamimkhan733661@gmail.com" TargetMode="External"/><Relationship Id="rId20" Type="http://schemas.openxmlformats.org/officeDocument/2006/relationships/hyperlink" Target="mailto:rbkhanratul9999@gmail.com" TargetMode="External"/><Relationship Id="rId29" Type="http://schemas.openxmlformats.org/officeDocument/2006/relationships/hyperlink" Target="mailto:subratakumar487@gmail.com" TargetMode="External"/><Relationship Id="rId41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mailto:riyankhan62733@gmail.com" TargetMode="External"/><Relationship Id="rId11" Type="http://schemas.openxmlformats.org/officeDocument/2006/relationships/hyperlink" Target="mailto:mdhasanhowlader0005@gmail.com" TargetMode="External"/><Relationship Id="rId24" Type="http://schemas.openxmlformats.org/officeDocument/2006/relationships/hyperlink" Target="mailto:arifa05.akther@gmail.com" TargetMode="External"/><Relationship Id="rId32" Type="http://schemas.openxmlformats.org/officeDocument/2006/relationships/hyperlink" Target="mailto:dhyaneshmondal95@gmail.com" TargetMode="External"/><Relationship Id="rId37" Type="http://schemas.openxmlformats.org/officeDocument/2006/relationships/hyperlink" Target="mailto:mdmilon5830@gmail.com" TargetMode="External"/><Relationship Id="rId40" Type="http://schemas.openxmlformats.org/officeDocument/2006/relationships/fontTable" Target="fontTable.xml"/><Relationship Id="rId5" Type="http://schemas.openxmlformats.org/officeDocument/2006/relationships/hyperlink" Target="mailto:yeamin101@gmail.com" TargetMode="External"/><Relationship Id="rId15" Type="http://schemas.openxmlformats.org/officeDocument/2006/relationships/hyperlink" Target="mailto:morshedaakter59@gmail.com" TargetMode="External"/><Relationship Id="rId23" Type="http://schemas.openxmlformats.org/officeDocument/2006/relationships/hyperlink" Target="mailto:chakrabortypuja022@gmail.com" TargetMode="External"/><Relationship Id="rId28" Type="http://schemas.openxmlformats.org/officeDocument/2006/relationships/hyperlink" Target="mailto:nomanbslm60@gmail.com" TargetMode="External"/><Relationship Id="rId36" Type="http://schemas.openxmlformats.org/officeDocument/2006/relationships/hyperlink" Target="mailto:shovon.adasc@gmail.com" TargetMode="External"/><Relationship Id="rId10" Type="http://schemas.openxmlformats.org/officeDocument/2006/relationships/hyperlink" Target="mailto:bidhanhalder298@gmail.com" TargetMode="External"/><Relationship Id="rId19" Type="http://schemas.openxmlformats.org/officeDocument/2006/relationships/hyperlink" Target="mailto:apsayful@gmail.com" TargetMode="External"/><Relationship Id="rId31" Type="http://schemas.openxmlformats.org/officeDocument/2006/relationships/hyperlink" Target="mailto:freelancertonmoy97@gmail.com" TargetMode="External"/><Relationship Id="rId4" Type="http://schemas.openxmlformats.org/officeDocument/2006/relationships/hyperlink" Target="mailto:kaowserhossen76@gmail.com" TargetMode="External"/><Relationship Id="rId9" Type="http://schemas.openxmlformats.org/officeDocument/2006/relationships/hyperlink" Target="mailto:sm.haridoy95@gmail.com" TargetMode="External"/><Relationship Id="rId14" Type="http://schemas.openxmlformats.org/officeDocument/2006/relationships/hyperlink" Target="mailto:motupatlu806@gmail.com" TargetMode="External"/><Relationship Id="rId22" Type="http://schemas.openxmlformats.org/officeDocument/2006/relationships/hyperlink" Target="mailto:ornobahmed97@gmail.com" TargetMode="External"/><Relationship Id="rId27" Type="http://schemas.openxmlformats.org/officeDocument/2006/relationships/hyperlink" Target="mailto:mdmizanur567@gmail.com" TargetMode="External"/><Relationship Id="rId30" Type="http://schemas.openxmlformats.org/officeDocument/2006/relationships/hyperlink" Target="mailto:waltongroup51@gmail.com" TargetMode="External"/><Relationship Id="rId35" Type="http://schemas.openxmlformats.org/officeDocument/2006/relationships/hyperlink" Target="mailto:roniahaque01@gmail.com" TargetMode="External"/><Relationship Id="rId8" Type="http://schemas.openxmlformats.org/officeDocument/2006/relationships/hyperlink" Target="mailto:shabanakhatun72@gmail.com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mailto:tazul5296@gmail.com" TargetMode="External"/><Relationship Id="rId17" Type="http://schemas.openxmlformats.org/officeDocument/2006/relationships/hyperlink" Target="mailto:kanizfatemakeya1@gmail.com" TargetMode="External"/><Relationship Id="rId25" Type="http://schemas.openxmlformats.org/officeDocument/2006/relationships/hyperlink" Target="mailto:emamaria968@gmail.com" TargetMode="External"/><Relationship Id="rId33" Type="http://schemas.openxmlformats.org/officeDocument/2006/relationships/hyperlink" Target="mailto:manzarulislam1997@gmail.com" TargetMode="External"/><Relationship Id="rId38" Type="http://schemas.openxmlformats.org/officeDocument/2006/relationships/hyperlink" Target="mailto:delowerdif9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581</Words>
  <Characters>331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li</dc:creator>
  <cp:keywords/>
  <dc:description/>
  <cp:lastModifiedBy>Tuli</cp:lastModifiedBy>
  <cp:revision>3</cp:revision>
  <dcterms:created xsi:type="dcterms:W3CDTF">2020-06-08T16:31:00Z</dcterms:created>
  <dcterms:modified xsi:type="dcterms:W3CDTF">2020-06-08T16:59:00Z</dcterms:modified>
</cp:coreProperties>
</file>